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BCBF4" w14:textId="77777777" w:rsidR="00EE3940" w:rsidRDefault="00F85288" w:rsidP="00D60A00">
      <w:pPr>
        <w:jc w:val="right"/>
      </w:pPr>
      <w:r>
        <w:t xml:space="preserve"> </w:t>
      </w:r>
      <w:r>
        <w:tab/>
      </w:r>
      <w:r>
        <w:tab/>
      </w:r>
      <w:r>
        <w:tab/>
      </w:r>
      <w:r>
        <w:tab/>
      </w:r>
      <w:r>
        <w:tab/>
      </w:r>
      <w:r>
        <w:tab/>
      </w:r>
      <w:r>
        <w:tab/>
      </w:r>
      <w:r>
        <w:tab/>
      </w:r>
      <w:r>
        <w:rPr>
          <w:noProof/>
          <w:color w:val="1F497D"/>
          <w:sz w:val="18"/>
          <w:szCs w:val="18"/>
        </w:rPr>
        <w:drawing>
          <wp:inline distT="0" distB="0" distL="0" distR="0" wp14:anchorId="0E311C75" wp14:editId="0D1D5E64">
            <wp:extent cx="1092200" cy="819150"/>
            <wp:effectExtent l="0" t="0" r="0" b="0"/>
            <wp:docPr id="3" name="Picture 3" descr="Feb 2017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b 2017 Logo"/>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1092200" cy="819150"/>
                    </a:xfrm>
                    <a:prstGeom prst="rect">
                      <a:avLst/>
                    </a:prstGeom>
                    <a:noFill/>
                    <a:ln>
                      <a:noFill/>
                    </a:ln>
                  </pic:spPr>
                </pic:pic>
              </a:graphicData>
            </a:graphic>
          </wp:inline>
        </w:drawing>
      </w:r>
    </w:p>
    <w:p w14:paraId="2F7C3B2A" w14:textId="77777777" w:rsidR="00EE3940" w:rsidRPr="008A4BA8" w:rsidRDefault="00EE3940" w:rsidP="00D60A00">
      <w:pPr>
        <w:tabs>
          <w:tab w:val="left" w:pos="360"/>
        </w:tabs>
        <w:spacing w:after="0" w:line="240" w:lineRule="auto"/>
        <w:ind w:left="450" w:hanging="450"/>
        <w:jc w:val="center"/>
        <w:rPr>
          <w:rFonts w:ascii="Times New Roman" w:hAnsi="Times New Roman" w:cs="Times New Roman"/>
        </w:rPr>
      </w:pPr>
      <w:r w:rsidRPr="008A4BA8">
        <w:rPr>
          <w:rFonts w:ascii="Times New Roman" w:hAnsi="Times New Roman" w:cs="Times New Roman"/>
        </w:rPr>
        <w:t>Charlottesville Albemarle Airport Commission Meeting</w:t>
      </w:r>
      <w:r w:rsidR="00805FAA">
        <w:rPr>
          <w:rFonts w:ascii="Times New Roman" w:hAnsi="Times New Roman" w:cs="Times New Roman"/>
        </w:rPr>
        <w:t xml:space="preserve"> Minutes</w:t>
      </w:r>
      <w:r w:rsidR="00D60A00">
        <w:rPr>
          <w:rFonts w:ascii="Times New Roman" w:hAnsi="Times New Roman" w:cs="Times New Roman"/>
        </w:rPr>
        <w:t xml:space="preserve">, </w:t>
      </w:r>
    </w:p>
    <w:p w14:paraId="4BF686D6" w14:textId="4EBD3D1F" w:rsidR="00EE3940" w:rsidRPr="008A4BA8" w:rsidRDefault="002F386D" w:rsidP="00EE3940">
      <w:pPr>
        <w:spacing w:after="0" w:line="240" w:lineRule="auto"/>
        <w:jc w:val="center"/>
        <w:rPr>
          <w:rFonts w:ascii="Times New Roman" w:hAnsi="Times New Roman" w:cs="Times New Roman"/>
        </w:rPr>
      </w:pPr>
      <w:r>
        <w:rPr>
          <w:rFonts w:ascii="Times New Roman" w:hAnsi="Times New Roman" w:cs="Times New Roman"/>
        </w:rPr>
        <w:t>Monday</w:t>
      </w:r>
      <w:r w:rsidR="00EE3940" w:rsidRPr="008A4BA8">
        <w:rPr>
          <w:rFonts w:ascii="Times New Roman" w:hAnsi="Times New Roman" w:cs="Times New Roman"/>
        </w:rPr>
        <w:t>,</w:t>
      </w:r>
      <w:r w:rsidR="00C335DA">
        <w:rPr>
          <w:rFonts w:ascii="Times New Roman" w:hAnsi="Times New Roman" w:cs="Times New Roman"/>
        </w:rPr>
        <w:t xml:space="preserve"> </w:t>
      </w:r>
      <w:r w:rsidR="00A163BD">
        <w:rPr>
          <w:rFonts w:ascii="Times New Roman" w:hAnsi="Times New Roman" w:cs="Times New Roman"/>
        </w:rPr>
        <w:t>November</w:t>
      </w:r>
      <w:r w:rsidR="00C335DA">
        <w:rPr>
          <w:rFonts w:ascii="Times New Roman" w:hAnsi="Times New Roman" w:cs="Times New Roman"/>
        </w:rPr>
        <w:t xml:space="preserve"> </w:t>
      </w:r>
      <w:r w:rsidR="00A163BD">
        <w:rPr>
          <w:rFonts w:ascii="Times New Roman" w:hAnsi="Times New Roman" w:cs="Times New Roman"/>
        </w:rPr>
        <w:t>17</w:t>
      </w:r>
      <w:r w:rsidR="00573EAE">
        <w:rPr>
          <w:rFonts w:ascii="Times New Roman" w:hAnsi="Times New Roman" w:cs="Times New Roman"/>
        </w:rPr>
        <w:t>,</w:t>
      </w:r>
      <w:r w:rsidR="00E87B24">
        <w:rPr>
          <w:rFonts w:ascii="Times New Roman" w:hAnsi="Times New Roman" w:cs="Times New Roman"/>
        </w:rPr>
        <w:t xml:space="preserve"> 202</w:t>
      </w:r>
      <w:r w:rsidR="003E6097">
        <w:rPr>
          <w:rFonts w:ascii="Times New Roman" w:hAnsi="Times New Roman" w:cs="Times New Roman"/>
        </w:rPr>
        <w:t>5</w:t>
      </w:r>
      <w:r w:rsidR="002E1895">
        <w:rPr>
          <w:rFonts w:ascii="Times New Roman" w:hAnsi="Times New Roman" w:cs="Times New Roman"/>
        </w:rPr>
        <w:t>,</w:t>
      </w:r>
      <w:r w:rsidR="00A93C51">
        <w:rPr>
          <w:rFonts w:ascii="Times New Roman" w:hAnsi="Times New Roman" w:cs="Times New Roman"/>
        </w:rPr>
        <w:t xml:space="preserve"> at 4</w:t>
      </w:r>
      <w:r w:rsidR="00EE3940" w:rsidRPr="008A4BA8">
        <w:rPr>
          <w:rFonts w:ascii="Times New Roman" w:hAnsi="Times New Roman" w:cs="Times New Roman"/>
        </w:rPr>
        <w:t xml:space="preserve">:00 </w:t>
      </w:r>
      <w:r w:rsidR="00CB23A7" w:rsidRPr="008A4BA8">
        <w:rPr>
          <w:rFonts w:ascii="Times New Roman" w:hAnsi="Times New Roman" w:cs="Times New Roman"/>
        </w:rPr>
        <w:t>p.m</w:t>
      </w:r>
      <w:r w:rsidR="00744482" w:rsidRPr="008A4BA8">
        <w:rPr>
          <w:rFonts w:ascii="Times New Roman" w:hAnsi="Times New Roman" w:cs="Times New Roman"/>
        </w:rPr>
        <w:t>.</w:t>
      </w:r>
      <w:r w:rsidR="00744482">
        <w:rPr>
          <w:rFonts w:ascii="Times New Roman" w:hAnsi="Times New Roman" w:cs="Times New Roman"/>
        </w:rPr>
        <w:t xml:space="preserve"> </w:t>
      </w:r>
      <w:r w:rsidR="008059AD">
        <w:rPr>
          <w:rFonts w:ascii="Times New Roman" w:hAnsi="Times New Roman" w:cs="Times New Roman"/>
        </w:rPr>
        <w:t xml:space="preserve">– </w:t>
      </w:r>
      <w:r w:rsidR="003E6097">
        <w:rPr>
          <w:rFonts w:ascii="Times New Roman" w:hAnsi="Times New Roman" w:cs="Times New Roman"/>
        </w:rPr>
        <w:t>Staybridge Suites, 3060 Laurel Park Ln, Charlottesville, VA 22911</w:t>
      </w:r>
      <w:r w:rsidR="008059AD">
        <w:rPr>
          <w:rFonts w:ascii="Times New Roman" w:hAnsi="Times New Roman" w:cs="Times New Roman"/>
        </w:rPr>
        <w:t xml:space="preserve"> </w:t>
      </w:r>
    </w:p>
    <w:p w14:paraId="4B9F8BA5" w14:textId="77777777" w:rsidR="00EE3940" w:rsidRPr="00D60A00" w:rsidRDefault="00EE3940" w:rsidP="00EE3940">
      <w:pPr>
        <w:spacing w:after="0" w:line="240" w:lineRule="auto"/>
        <w:jc w:val="center"/>
        <w:rPr>
          <w:rFonts w:ascii="Times New Roman" w:hAnsi="Times New Roman" w:cs="Times New Roman"/>
          <w:b/>
          <w:sz w:val="20"/>
          <w:szCs w:val="20"/>
          <w:u w:val="single"/>
        </w:rPr>
      </w:pPr>
    </w:p>
    <w:p w14:paraId="42BD12DB" w14:textId="77777777" w:rsidR="00EE3940" w:rsidRPr="008A4BA8" w:rsidRDefault="00EE3940" w:rsidP="00EE3940">
      <w:pPr>
        <w:spacing w:after="0" w:line="240" w:lineRule="auto"/>
        <w:jc w:val="center"/>
        <w:rPr>
          <w:rFonts w:ascii="Times New Roman" w:hAnsi="Times New Roman" w:cs="Times New Roman"/>
          <w:b/>
          <w:u w:val="single"/>
        </w:rPr>
      </w:pPr>
      <w:r>
        <w:rPr>
          <w:rFonts w:ascii="Times New Roman" w:hAnsi="Times New Roman" w:cs="Times New Roman"/>
          <w:b/>
          <w:u w:val="single"/>
        </w:rPr>
        <w:t>MINUTES</w:t>
      </w:r>
    </w:p>
    <w:p w14:paraId="6A893432" w14:textId="77777777" w:rsidR="00EE3940" w:rsidRDefault="00EE3940" w:rsidP="00EE3940">
      <w:pPr>
        <w:spacing w:after="0" w:line="240" w:lineRule="auto"/>
        <w:rPr>
          <w:rFonts w:ascii="Times New Roman" w:hAnsi="Times New Roman" w:cs="Times New Roman"/>
          <w:b/>
        </w:rPr>
      </w:pPr>
    </w:p>
    <w:p w14:paraId="2CA45DCC" w14:textId="2466C75D" w:rsidR="008331F0" w:rsidRDefault="00EE3940" w:rsidP="00EE3940">
      <w:pPr>
        <w:spacing w:after="0" w:line="240" w:lineRule="auto"/>
        <w:rPr>
          <w:rFonts w:ascii="Times New Roman" w:hAnsi="Times New Roman" w:cs="Times New Roman"/>
        </w:rPr>
      </w:pPr>
      <w:r>
        <w:rPr>
          <w:rFonts w:ascii="Times New Roman" w:hAnsi="Times New Roman" w:cs="Times New Roman"/>
          <w:b/>
        </w:rPr>
        <w:t xml:space="preserve">Members Present: </w:t>
      </w:r>
      <w:r w:rsidR="004315D4">
        <w:rPr>
          <w:rFonts w:ascii="Times New Roman" w:hAnsi="Times New Roman" w:cs="Times New Roman"/>
        </w:rPr>
        <w:t xml:space="preserve"> </w:t>
      </w:r>
      <w:r w:rsidR="003E6097">
        <w:rPr>
          <w:rFonts w:ascii="Times New Roman" w:hAnsi="Times New Roman" w:cs="Times New Roman"/>
        </w:rPr>
        <w:t>John Mattern</w:t>
      </w:r>
      <w:r w:rsidR="00153F92">
        <w:rPr>
          <w:rFonts w:ascii="Times New Roman" w:hAnsi="Times New Roman" w:cs="Times New Roman"/>
        </w:rPr>
        <w:t xml:space="preserve"> (Chairman)</w:t>
      </w:r>
      <w:r w:rsidR="00144760">
        <w:rPr>
          <w:rFonts w:ascii="Times New Roman" w:hAnsi="Times New Roman" w:cs="Times New Roman"/>
        </w:rPr>
        <w:t>,</w:t>
      </w:r>
      <w:r w:rsidR="00382A87">
        <w:rPr>
          <w:rFonts w:ascii="Times New Roman" w:hAnsi="Times New Roman" w:cs="Times New Roman"/>
        </w:rPr>
        <w:t xml:space="preserve"> </w:t>
      </w:r>
      <w:r w:rsidR="0076749C" w:rsidRPr="002B6DD8">
        <w:rPr>
          <w:rFonts w:ascii="Times New Roman" w:hAnsi="Times New Roman" w:cs="Times New Roman"/>
        </w:rPr>
        <w:t>Brian</w:t>
      </w:r>
      <w:r w:rsidR="0076749C">
        <w:rPr>
          <w:rFonts w:ascii="Times New Roman" w:hAnsi="Times New Roman" w:cs="Times New Roman"/>
        </w:rPr>
        <w:t xml:space="preserve"> </w:t>
      </w:r>
      <w:r w:rsidR="003E6097">
        <w:rPr>
          <w:rFonts w:ascii="Times New Roman" w:hAnsi="Times New Roman" w:cs="Times New Roman"/>
        </w:rPr>
        <w:t>Johnson (Vice-Chairman)</w:t>
      </w:r>
      <w:r w:rsidR="00F33CE9">
        <w:rPr>
          <w:rFonts w:ascii="Times New Roman" w:hAnsi="Times New Roman" w:cs="Times New Roman"/>
        </w:rPr>
        <w:t>,</w:t>
      </w:r>
      <w:r w:rsidR="008D38B3">
        <w:rPr>
          <w:rFonts w:ascii="Times New Roman" w:hAnsi="Times New Roman" w:cs="Times New Roman"/>
        </w:rPr>
        <w:t xml:space="preserve"> John Post</w:t>
      </w:r>
      <w:r w:rsidR="00C335DA">
        <w:rPr>
          <w:rFonts w:ascii="Times New Roman" w:hAnsi="Times New Roman" w:cs="Times New Roman"/>
        </w:rPr>
        <w:t xml:space="preserve">, </w:t>
      </w:r>
      <w:r w:rsidR="003E6097">
        <w:rPr>
          <w:rFonts w:ascii="Times New Roman" w:hAnsi="Times New Roman" w:cs="Times New Roman"/>
        </w:rPr>
        <w:t xml:space="preserve">Roy Van Doorn, Benjamin </w:t>
      </w:r>
      <w:r w:rsidR="00205D54">
        <w:rPr>
          <w:rFonts w:ascii="Times New Roman" w:hAnsi="Times New Roman" w:cs="Times New Roman"/>
        </w:rPr>
        <w:t>Chambers (</w:t>
      </w:r>
      <w:r w:rsidR="00D62A63">
        <w:rPr>
          <w:rFonts w:ascii="Times New Roman" w:hAnsi="Times New Roman" w:cs="Times New Roman"/>
        </w:rPr>
        <w:t>arrived at 4:11pm)</w:t>
      </w:r>
      <w:r w:rsidR="00A163BD">
        <w:rPr>
          <w:rFonts w:ascii="Times New Roman" w:hAnsi="Times New Roman" w:cs="Times New Roman"/>
        </w:rPr>
        <w:t>, Francis Caruccio</w:t>
      </w:r>
    </w:p>
    <w:p w14:paraId="38AF29B6" w14:textId="09A9BF2E" w:rsidR="00144760" w:rsidRPr="00586C4C" w:rsidRDefault="00EE3940" w:rsidP="00EE3940">
      <w:pPr>
        <w:spacing w:after="0" w:line="240" w:lineRule="auto"/>
        <w:rPr>
          <w:rFonts w:ascii="Times New Roman" w:hAnsi="Times New Roman" w:cs="Times New Roman"/>
          <w:bCs/>
        </w:rPr>
      </w:pPr>
      <w:r>
        <w:rPr>
          <w:rFonts w:ascii="Times New Roman" w:hAnsi="Times New Roman" w:cs="Times New Roman"/>
          <w:b/>
        </w:rPr>
        <w:t xml:space="preserve">Members Absent: </w:t>
      </w:r>
      <w:r w:rsidR="00047F24">
        <w:rPr>
          <w:rFonts w:ascii="Times New Roman" w:hAnsi="Times New Roman" w:cs="Times New Roman"/>
          <w:bCs/>
        </w:rPr>
        <w:t>Pace Lochte</w:t>
      </w:r>
    </w:p>
    <w:p w14:paraId="0631C1CE" w14:textId="7AD8B468" w:rsidR="001C7394" w:rsidRPr="001C7394" w:rsidRDefault="00EE3940" w:rsidP="001C7394">
      <w:pPr>
        <w:rPr>
          <w:rFonts w:ascii="Times New Roman" w:eastAsia="Times New Roman" w:hAnsi="Times New Roman" w:cs="Times New Roman"/>
        </w:rPr>
      </w:pPr>
      <w:r>
        <w:rPr>
          <w:rFonts w:ascii="Times New Roman" w:hAnsi="Times New Roman" w:cs="Times New Roman"/>
          <w:b/>
        </w:rPr>
        <w:t>Staff Present:</w:t>
      </w:r>
      <w:r w:rsidR="007557E3">
        <w:rPr>
          <w:rFonts w:ascii="Times New Roman" w:hAnsi="Times New Roman" w:cs="Times New Roman"/>
          <w:b/>
        </w:rPr>
        <w:t xml:space="preserve"> </w:t>
      </w:r>
      <w:r w:rsidR="00153F92">
        <w:rPr>
          <w:rFonts w:ascii="Times New Roman" w:hAnsi="Times New Roman" w:cs="Times New Roman"/>
        </w:rPr>
        <w:t>Jason Burch</w:t>
      </w:r>
      <w:r w:rsidR="007557E3">
        <w:rPr>
          <w:rFonts w:ascii="Times New Roman" w:hAnsi="Times New Roman" w:cs="Times New Roman"/>
        </w:rPr>
        <w:t xml:space="preserve">: </w:t>
      </w:r>
      <w:r w:rsidR="00842084">
        <w:rPr>
          <w:rFonts w:ascii="Times New Roman" w:hAnsi="Times New Roman" w:cs="Times New Roman"/>
        </w:rPr>
        <w:t xml:space="preserve">Chief </w:t>
      </w:r>
      <w:r w:rsidR="007557E3">
        <w:rPr>
          <w:rFonts w:ascii="Times New Roman" w:hAnsi="Times New Roman" w:cs="Times New Roman"/>
        </w:rPr>
        <w:t xml:space="preserve">Executive </w:t>
      </w:r>
      <w:r w:rsidR="00842084">
        <w:rPr>
          <w:rFonts w:ascii="Times New Roman" w:hAnsi="Times New Roman" w:cs="Times New Roman"/>
        </w:rPr>
        <w:t>Officer</w:t>
      </w:r>
      <w:r w:rsidR="007557E3">
        <w:rPr>
          <w:rFonts w:ascii="Times New Roman" w:hAnsi="Times New Roman" w:cs="Times New Roman"/>
        </w:rPr>
        <w:t>;</w:t>
      </w:r>
      <w:r w:rsidR="00E95EF1">
        <w:rPr>
          <w:rFonts w:ascii="Times New Roman" w:hAnsi="Times New Roman" w:cs="Times New Roman"/>
        </w:rPr>
        <w:t xml:space="preserve"> </w:t>
      </w:r>
      <w:r w:rsidR="00762F19">
        <w:rPr>
          <w:rFonts w:ascii="Times New Roman" w:hAnsi="Times New Roman" w:cs="Times New Roman"/>
        </w:rPr>
        <w:t xml:space="preserve">Penny Shifflett: </w:t>
      </w:r>
      <w:r w:rsidR="00842084">
        <w:rPr>
          <w:rFonts w:ascii="Times New Roman" w:hAnsi="Times New Roman" w:cs="Times New Roman"/>
        </w:rPr>
        <w:t>Chief Financial Officer</w:t>
      </w:r>
      <w:r w:rsidR="00762F19">
        <w:rPr>
          <w:rFonts w:ascii="Times New Roman" w:hAnsi="Times New Roman" w:cs="Times New Roman"/>
        </w:rPr>
        <w:t>;</w:t>
      </w:r>
      <w:r w:rsidR="00586C4C" w:rsidRPr="00586C4C">
        <w:rPr>
          <w:rFonts w:ascii="Times New Roman" w:hAnsi="Times New Roman" w:cs="Times New Roman"/>
        </w:rPr>
        <w:t xml:space="preserve"> </w:t>
      </w:r>
      <w:r w:rsidR="00586C4C">
        <w:rPr>
          <w:rFonts w:ascii="Times New Roman" w:hAnsi="Times New Roman" w:cs="Times New Roman"/>
        </w:rPr>
        <w:t>Chris White: Chief Operating Officer;</w:t>
      </w:r>
      <w:r w:rsidR="00B76F6B">
        <w:rPr>
          <w:rFonts w:ascii="Times New Roman" w:hAnsi="Times New Roman" w:cs="Times New Roman"/>
        </w:rPr>
        <w:t xml:space="preserve"> Jessica</w:t>
      </w:r>
      <w:r w:rsidR="00491A9A">
        <w:rPr>
          <w:rFonts w:ascii="Times New Roman" w:hAnsi="Times New Roman" w:cs="Times New Roman"/>
        </w:rPr>
        <w:t xml:space="preserve"> Conley</w:t>
      </w:r>
      <w:r>
        <w:rPr>
          <w:rFonts w:ascii="Times New Roman" w:hAnsi="Times New Roman" w:cs="Times New Roman"/>
        </w:rPr>
        <w:t xml:space="preserve">: Administrative </w:t>
      </w:r>
      <w:r w:rsidR="007870B7">
        <w:rPr>
          <w:rFonts w:ascii="Times New Roman" w:hAnsi="Times New Roman" w:cs="Times New Roman"/>
        </w:rPr>
        <w:t>Assistant.</w:t>
      </w:r>
      <w:r w:rsidR="001C7394">
        <w:rPr>
          <w:rFonts w:ascii="Times New Roman" w:hAnsi="Times New Roman" w:cs="Times New Roman"/>
        </w:rPr>
        <w:t xml:space="preserve"> </w:t>
      </w:r>
    </w:p>
    <w:p w14:paraId="54877B11" w14:textId="5017FB43" w:rsidR="0047769A" w:rsidRPr="009F14AF" w:rsidRDefault="00EE3940" w:rsidP="00EE3940">
      <w:pPr>
        <w:spacing w:after="0" w:line="240" w:lineRule="auto"/>
        <w:rPr>
          <w:rFonts w:ascii="Times New Roman" w:hAnsi="Times New Roman" w:cs="Times New Roman"/>
        </w:rPr>
      </w:pPr>
      <w:r>
        <w:rPr>
          <w:rFonts w:ascii="Times New Roman" w:hAnsi="Times New Roman" w:cs="Times New Roman"/>
          <w:b/>
        </w:rPr>
        <w:t>Others Present:</w:t>
      </w:r>
      <w:r w:rsidR="00110867">
        <w:rPr>
          <w:rFonts w:ascii="Times New Roman" w:hAnsi="Times New Roman" w:cs="Times New Roman"/>
          <w:b/>
        </w:rPr>
        <w:t xml:space="preserve"> </w:t>
      </w:r>
      <w:r w:rsidR="00336803">
        <w:rPr>
          <w:rFonts w:ascii="Times New Roman" w:hAnsi="Times New Roman" w:cs="Times New Roman"/>
        </w:rPr>
        <w:t xml:space="preserve">Brian </w:t>
      </w:r>
      <w:r w:rsidR="00BE2E63">
        <w:rPr>
          <w:rFonts w:ascii="Times New Roman" w:hAnsi="Times New Roman" w:cs="Times New Roman"/>
        </w:rPr>
        <w:t>Crystal: SEH</w:t>
      </w:r>
      <w:r w:rsidR="00336803">
        <w:rPr>
          <w:rFonts w:ascii="Times New Roman" w:hAnsi="Times New Roman" w:cs="Times New Roman"/>
        </w:rPr>
        <w:t>, Inc.</w:t>
      </w:r>
    </w:p>
    <w:p w14:paraId="6C891DEE" w14:textId="77777777" w:rsidR="0076749C" w:rsidRDefault="0076749C" w:rsidP="00EE3940">
      <w:pPr>
        <w:spacing w:after="0" w:line="240" w:lineRule="auto"/>
        <w:rPr>
          <w:rFonts w:ascii="Times New Roman" w:hAnsi="Times New Roman" w:cs="Times New Roman"/>
          <w:b/>
        </w:rPr>
      </w:pPr>
    </w:p>
    <w:p w14:paraId="634E1CBC" w14:textId="4AAE4345" w:rsidR="00EE3940" w:rsidRDefault="00EE3940" w:rsidP="00EE3940">
      <w:pPr>
        <w:spacing w:after="0" w:line="240" w:lineRule="auto"/>
        <w:rPr>
          <w:rFonts w:ascii="Times New Roman" w:hAnsi="Times New Roman" w:cs="Times New Roman"/>
          <w:b/>
        </w:rPr>
      </w:pPr>
      <w:r>
        <w:rPr>
          <w:rFonts w:ascii="Times New Roman" w:hAnsi="Times New Roman" w:cs="Times New Roman"/>
          <w:b/>
        </w:rPr>
        <w:t xml:space="preserve">Call to Order </w:t>
      </w:r>
      <w:r w:rsidR="002D275E">
        <w:rPr>
          <w:rFonts w:ascii="Times New Roman" w:hAnsi="Times New Roman" w:cs="Times New Roman"/>
          <w:b/>
        </w:rPr>
        <w:t>at</w:t>
      </w:r>
      <w:r w:rsidR="00735DE7">
        <w:rPr>
          <w:rFonts w:ascii="Times New Roman" w:hAnsi="Times New Roman" w:cs="Times New Roman"/>
          <w:b/>
        </w:rPr>
        <w:t xml:space="preserve"> </w:t>
      </w:r>
      <w:r w:rsidR="007C4023">
        <w:rPr>
          <w:rFonts w:ascii="Times New Roman" w:hAnsi="Times New Roman" w:cs="Times New Roman"/>
          <w:b/>
        </w:rPr>
        <w:t>4:0</w:t>
      </w:r>
      <w:r w:rsidR="00D62A63">
        <w:rPr>
          <w:rFonts w:ascii="Times New Roman" w:hAnsi="Times New Roman" w:cs="Times New Roman"/>
          <w:b/>
        </w:rPr>
        <w:t>1</w:t>
      </w:r>
      <w:r w:rsidR="002D275E">
        <w:rPr>
          <w:rFonts w:ascii="Times New Roman" w:hAnsi="Times New Roman" w:cs="Times New Roman"/>
          <w:b/>
        </w:rPr>
        <w:t xml:space="preserve"> p.m</w:t>
      </w:r>
      <w:r>
        <w:rPr>
          <w:rFonts w:ascii="Times New Roman" w:hAnsi="Times New Roman" w:cs="Times New Roman"/>
          <w:b/>
        </w:rPr>
        <w:t>. by</w:t>
      </w:r>
      <w:r w:rsidR="00735DE7">
        <w:rPr>
          <w:rFonts w:ascii="Times New Roman" w:hAnsi="Times New Roman" w:cs="Times New Roman"/>
          <w:b/>
        </w:rPr>
        <w:t xml:space="preserve"> </w:t>
      </w:r>
      <w:r w:rsidR="00F85288">
        <w:rPr>
          <w:rFonts w:ascii="Times New Roman" w:hAnsi="Times New Roman" w:cs="Times New Roman"/>
          <w:b/>
        </w:rPr>
        <w:t xml:space="preserve">Mr. </w:t>
      </w:r>
      <w:r w:rsidR="00832D74">
        <w:rPr>
          <w:rFonts w:ascii="Times New Roman" w:hAnsi="Times New Roman" w:cs="Times New Roman"/>
          <w:b/>
        </w:rPr>
        <w:t>Mattern</w:t>
      </w:r>
    </w:p>
    <w:p w14:paraId="3D448BF5" w14:textId="77777777" w:rsidR="006960CB" w:rsidRDefault="006960CB" w:rsidP="00EE3940">
      <w:pPr>
        <w:spacing w:after="0" w:line="240" w:lineRule="auto"/>
        <w:rPr>
          <w:rFonts w:ascii="Times New Roman" w:hAnsi="Times New Roman" w:cs="Times New Roman"/>
          <w:b/>
        </w:rPr>
      </w:pPr>
    </w:p>
    <w:p w14:paraId="41AB46E4" w14:textId="6A6184FA" w:rsidR="006960CB" w:rsidRDefault="006960CB" w:rsidP="00EE3940">
      <w:pPr>
        <w:spacing w:after="0" w:line="240" w:lineRule="auto"/>
        <w:rPr>
          <w:rFonts w:ascii="Times New Roman" w:hAnsi="Times New Roman" w:cs="Times New Roman"/>
          <w:b/>
        </w:rPr>
      </w:pPr>
      <w:r>
        <w:rPr>
          <w:rFonts w:ascii="Times New Roman" w:hAnsi="Times New Roman" w:cs="Times New Roman"/>
          <w:b/>
        </w:rPr>
        <w:t>Any Additions/Revisions to Agenda:</w:t>
      </w:r>
      <w:r w:rsidR="0066355E">
        <w:rPr>
          <w:rFonts w:ascii="Times New Roman" w:hAnsi="Times New Roman" w:cs="Times New Roman"/>
          <w:b/>
        </w:rPr>
        <w:t xml:space="preserve"> </w:t>
      </w:r>
      <w:r w:rsidR="0066355E" w:rsidRPr="0066355E">
        <w:rPr>
          <w:rFonts w:ascii="Times New Roman" w:hAnsi="Times New Roman" w:cs="Times New Roman"/>
          <w:bCs/>
        </w:rPr>
        <w:t>None</w:t>
      </w:r>
    </w:p>
    <w:p w14:paraId="6382E0C6" w14:textId="77777777" w:rsidR="006960CB" w:rsidRDefault="006960CB" w:rsidP="00EE3940">
      <w:pPr>
        <w:spacing w:after="0" w:line="240" w:lineRule="auto"/>
        <w:rPr>
          <w:rFonts w:ascii="Times New Roman" w:hAnsi="Times New Roman" w:cs="Times New Roman"/>
          <w:b/>
        </w:rPr>
      </w:pPr>
    </w:p>
    <w:p w14:paraId="2B797CDC" w14:textId="4D8A58A2" w:rsidR="006960CB" w:rsidRPr="0066355E" w:rsidRDefault="006960CB" w:rsidP="00EE3940">
      <w:pPr>
        <w:spacing w:after="0" w:line="240" w:lineRule="auto"/>
        <w:rPr>
          <w:rFonts w:ascii="Times New Roman" w:hAnsi="Times New Roman" w:cs="Times New Roman"/>
          <w:bCs/>
        </w:rPr>
      </w:pPr>
      <w:r>
        <w:rPr>
          <w:rFonts w:ascii="Times New Roman" w:hAnsi="Times New Roman" w:cs="Times New Roman"/>
          <w:b/>
        </w:rPr>
        <w:t>Approval of Agenda:</w:t>
      </w:r>
      <w:r w:rsidR="001A540D">
        <w:rPr>
          <w:rFonts w:ascii="Times New Roman" w:hAnsi="Times New Roman" w:cs="Times New Roman"/>
          <w:b/>
        </w:rPr>
        <w:t xml:space="preserve"> </w:t>
      </w:r>
      <w:r w:rsidR="00D62A63">
        <w:rPr>
          <w:rFonts w:ascii="Times New Roman" w:hAnsi="Times New Roman" w:cs="Times New Roman"/>
          <w:bCs/>
        </w:rPr>
        <w:t>Mr. Post motioned to approve the agenda as presented. Mr. Johnson seconded the motion. It was unanimously approved.</w:t>
      </w:r>
    </w:p>
    <w:p w14:paraId="2F586DC6" w14:textId="77777777" w:rsidR="006960CB" w:rsidRDefault="006960CB" w:rsidP="00EE3940">
      <w:pPr>
        <w:spacing w:after="0" w:line="240" w:lineRule="auto"/>
        <w:rPr>
          <w:rFonts w:ascii="Times New Roman" w:hAnsi="Times New Roman" w:cs="Times New Roman"/>
          <w:b/>
        </w:rPr>
      </w:pPr>
    </w:p>
    <w:p w14:paraId="0E10E1F8" w14:textId="56971639" w:rsidR="006960CB" w:rsidRDefault="006960CB" w:rsidP="00EE3940">
      <w:pPr>
        <w:spacing w:after="0" w:line="240" w:lineRule="auto"/>
        <w:rPr>
          <w:rFonts w:ascii="Times New Roman" w:hAnsi="Times New Roman" w:cs="Times New Roman"/>
          <w:b/>
        </w:rPr>
      </w:pPr>
      <w:r>
        <w:rPr>
          <w:rFonts w:ascii="Times New Roman" w:hAnsi="Times New Roman" w:cs="Times New Roman"/>
          <w:b/>
        </w:rPr>
        <w:t>Matters from the Public:</w:t>
      </w:r>
      <w:r w:rsidR="001A540D">
        <w:rPr>
          <w:rFonts w:ascii="Times New Roman" w:hAnsi="Times New Roman" w:cs="Times New Roman"/>
          <w:b/>
        </w:rPr>
        <w:t xml:space="preserve"> </w:t>
      </w:r>
      <w:r w:rsidR="001A540D" w:rsidRPr="001A540D">
        <w:rPr>
          <w:rFonts w:ascii="Times New Roman" w:hAnsi="Times New Roman" w:cs="Times New Roman"/>
          <w:bCs/>
        </w:rPr>
        <w:t>None</w:t>
      </w:r>
    </w:p>
    <w:p w14:paraId="46B13A14" w14:textId="07754F09" w:rsidR="00873785" w:rsidRPr="008A4BA8" w:rsidRDefault="00873785" w:rsidP="00EE3940">
      <w:pPr>
        <w:spacing w:after="0" w:line="240" w:lineRule="auto"/>
        <w:rPr>
          <w:rFonts w:ascii="Times New Roman" w:hAnsi="Times New Roman" w:cs="Times New Roman"/>
          <w:b/>
        </w:rPr>
      </w:pPr>
    </w:p>
    <w:p w14:paraId="180DECAE" w14:textId="77777777" w:rsidR="00EE3940" w:rsidRPr="008A4BA8" w:rsidRDefault="00EE3940" w:rsidP="00EE3940">
      <w:pPr>
        <w:spacing w:after="0" w:line="240" w:lineRule="auto"/>
        <w:rPr>
          <w:rFonts w:ascii="Times New Roman" w:hAnsi="Times New Roman" w:cs="Times New Roman"/>
          <w:b/>
        </w:rPr>
      </w:pPr>
      <w:r w:rsidRPr="008A4BA8">
        <w:rPr>
          <w:rFonts w:ascii="Times New Roman" w:hAnsi="Times New Roman" w:cs="Times New Roman"/>
          <w:b/>
        </w:rPr>
        <w:t>Consent Agenda:</w:t>
      </w:r>
    </w:p>
    <w:p w14:paraId="693D99C3" w14:textId="72145D7B" w:rsidR="00EE3940" w:rsidRDefault="00EE3940" w:rsidP="00EE3940">
      <w:pPr>
        <w:pStyle w:val="ListParagraph"/>
        <w:numPr>
          <w:ilvl w:val="0"/>
          <w:numId w:val="1"/>
        </w:numPr>
        <w:spacing w:after="0" w:line="240" w:lineRule="auto"/>
        <w:rPr>
          <w:rFonts w:ascii="Times New Roman" w:hAnsi="Times New Roman" w:cs="Times New Roman"/>
        </w:rPr>
      </w:pPr>
      <w:r w:rsidRPr="008A4BA8">
        <w:rPr>
          <w:rFonts w:ascii="Times New Roman" w:hAnsi="Times New Roman" w:cs="Times New Roman"/>
        </w:rPr>
        <w:t>Minutes –</w:t>
      </w:r>
      <w:r w:rsidR="00BA1583">
        <w:rPr>
          <w:rFonts w:ascii="Times New Roman" w:hAnsi="Times New Roman" w:cs="Times New Roman"/>
        </w:rPr>
        <w:t>September 8</w:t>
      </w:r>
      <w:r w:rsidR="00271B31">
        <w:rPr>
          <w:rFonts w:ascii="Times New Roman" w:hAnsi="Times New Roman" w:cs="Times New Roman"/>
        </w:rPr>
        <w:t>, 20</w:t>
      </w:r>
      <w:r w:rsidR="00633B63">
        <w:rPr>
          <w:rFonts w:ascii="Times New Roman" w:hAnsi="Times New Roman" w:cs="Times New Roman"/>
        </w:rPr>
        <w:t>2</w:t>
      </w:r>
      <w:r w:rsidR="003E6097">
        <w:rPr>
          <w:rFonts w:ascii="Times New Roman" w:hAnsi="Times New Roman" w:cs="Times New Roman"/>
        </w:rPr>
        <w:t>5</w:t>
      </w:r>
      <w:r w:rsidR="005B244D">
        <w:rPr>
          <w:rFonts w:ascii="Times New Roman" w:hAnsi="Times New Roman" w:cs="Times New Roman"/>
        </w:rPr>
        <w:t>-discussed</w:t>
      </w:r>
      <w:r w:rsidR="0079065F">
        <w:rPr>
          <w:rFonts w:ascii="Times New Roman" w:hAnsi="Times New Roman" w:cs="Times New Roman"/>
        </w:rPr>
        <w:t xml:space="preserve"> </w:t>
      </w:r>
      <w:r w:rsidR="007C4023">
        <w:rPr>
          <w:rFonts w:ascii="Times New Roman" w:hAnsi="Times New Roman" w:cs="Times New Roman"/>
        </w:rPr>
        <w:t xml:space="preserve">– </w:t>
      </w:r>
      <w:r w:rsidR="0079065F">
        <w:rPr>
          <w:rFonts w:ascii="Times New Roman" w:hAnsi="Times New Roman" w:cs="Times New Roman"/>
        </w:rPr>
        <w:t>Mr.</w:t>
      </w:r>
      <w:r w:rsidR="00887589">
        <w:rPr>
          <w:rFonts w:ascii="Times New Roman" w:hAnsi="Times New Roman" w:cs="Times New Roman"/>
        </w:rPr>
        <w:t xml:space="preserve"> </w:t>
      </w:r>
      <w:r w:rsidR="00205D54">
        <w:rPr>
          <w:rFonts w:ascii="Times New Roman" w:hAnsi="Times New Roman" w:cs="Times New Roman"/>
        </w:rPr>
        <w:t>Van Doorn</w:t>
      </w:r>
      <w:r w:rsidR="0079065F">
        <w:rPr>
          <w:rFonts w:ascii="Times New Roman" w:hAnsi="Times New Roman" w:cs="Times New Roman"/>
        </w:rPr>
        <w:t xml:space="preserve"> m</w:t>
      </w:r>
      <w:r w:rsidR="00B86B2D">
        <w:rPr>
          <w:rFonts w:ascii="Times New Roman" w:hAnsi="Times New Roman" w:cs="Times New Roman"/>
        </w:rPr>
        <w:t>otioned</w:t>
      </w:r>
      <w:r w:rsidR="0079065F">
        <w:rPr>
          <w:rFonts w:ascii="Times New Roman" w:hAnsi="Times New Roman" w:cs="Times New Roman"/>
        </w:rPr>
        <w:t xml:space="preserve"> to accept the</w:t>
      </w:r>
      <w:r w:rsidR="007C4023">
        <w:rPr>
          <w:rFonts w:ascii="Times New Roman" w:hAnsi="Times New Roman" w:cs="Times New Roman"/>
        </w:rPr>
        <w:t xml:space="preserve"> </w:t>
      </w:r>
      <w:r w:rsidR="005A0A8F">
        <w:rPr>
          <w:rFonts w:ascii="Times New Roman" w:hAnsi="Times New Roman" w:cs="Times New Roman"/>
        </w:rPr>
        <w:t xml:space="preserve">minutes. </w:t>
      </w:r>
      <w:r w:rsidR="00944795">
        <w:rPr>
          <w:rFonts w:ascii="Times New Roman" w:hAnsi="Times New Roman" w:cs="Times New Roman"/>
        </w:rPr>
        <w:t xml:space="preserve">Mr. </w:t>
      </w:r>
      <w:r w:rsidR="00205D54">
        <w:rPr>
          <w:rFonts w:ascii="Times New Roman" w:hAnsi="Times New Roman" w:cs="Times New Roman"/>
        </w:rPr>
        <w:t>Post</w:t>
      </w:r>
      <w:r w:rsidR="00134AAD">
        <w:rPr>
          <w:rFonts w:ascii="Times New Roman" w:hAnsi="Times New Roman" w:cs="Times New Roman"/>
        </w:rPr>
        <w:t xml:space="preserve"> </w:t>
      </w:r>
      <w:r w:rsidR="00B86B2D">
        <w:rPr>
          <w:rFonts w:ascii="Times New Roman" w:hAnsi="Times New Roman" w:cs="Times New Roman"/>
        </w:rPr>
        <w:t>seconded the moti</w:t>
      </w:r>
      <w:r w:rsidR="00C840E7">
        <w:rPr>
          <w:rFonts w:ascii="Times New Roman" w:hAnsi="Times New Roman" w:cs="Times New Roman"/>
        </w:rPr>
        <w:t>on</w:t>
      </w:r>
      <w:r w:rsidR="00B86B2D">
        <w:rPr>
          <w:rFonts w:ascii="Times New Roman" w:hAnsi="Times New Roman" w:cs="Times New Roman"/>
        </w:rPr>
        <w:t>, and t</w:t>
      </w:r>
      <w:r w:rsidR="002E1895">
        <w:rPr>
          <w:rFonts w:ascii="Times New Roman" w:hAnsi="Times New Roman" w:cs="Times New Roman"/>
        </w:rPr>
        <w:t>he motion was u</w:t>
      </w:r>
      <w:r w:rsidR="0079065F">
        <w:rPr>
          <w:rFonts w:ascii="Times New Roman" w:hAnsi="Times New Roman" w:cs="Times New Roman"/>
        </w:rPr>
        <w:t>nanimously accepted.</w:t>
      </w:r>
    </w:p>
    <w:p w14:paraId="7B40C3C6" w14:textId="53C9A2B9" w:rsidR="000A7037" w:rsidRPr="000A7037" w:rsidRDefault="00EE3940" w:rsidP="000A7037">
      <w:pPr>
        <w:pStyle w:val="ListParagraph"/>
        <w:numPr>
          <w:ilvl w:val="0"/>
          <w:numId w:val="1"/>
        </w:numPr>
        <w:spacing w:after="0" w:line="240" w:lineRule="auto"/>
        <w:rPr>
          <w:rFonts w:ascii="Times New Roman" w:hAnsi="Times New Roman" w:cs="Times New Roman"/>
        </w:rPr>
      </w:pPr>
      <w:r w:rsidRPr="008A4BA8">
        <w:rPr>
          <w:rFonts w:ascii="Times New Roman" w:hAnsi="Times New Roman" w:cs="Times New Roman"/>
        </w:rPr>
        <w:t>Financial Statements –</w:t>
      </w:r>
      <w:r w:rsidR="00BA1583">
        <w:rPr>
          <w:rFonts w:ascii="Times New Roman" w:hAnsi="Times New Roman" w:cs="Times New Roman"/>
        </w:rPr>
        <w:t xml:space="preserve">September </w:t>
      </w:r>
      <w:r w:rsidR="000452F2">
        <w:rPr>
          <w:rFonts w:ascii="Times New Roman" w:hAnsi="Times New Roman" w:cs="Times New Roman"/>
        </w:rPr>
        <w:t xml:space="preserve">30, 2025(Unaudited) </w:t>
      </w:r>
      <w:r w:rsidR="000A7037">
        <w:rPr>
          <w:rFonts w:ascii="Times New Roman" w:hAnsi="Times New Roman" w:cs="Times New Roman"/>
        </w:rPr>
        <w:t xml:space="preserve"> </w:t>
      </w:r>
    </w:p>
    <w:p w14:paraId="72A6CDFB" w14:textId="08073D2F" w:rsidR="0047769A" w:rsidRDefault="00C96AC3" w:rsidP="00EE394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 xml:space="preserve">Airport Statistics: </w:t>
      </w:r>
      <w:r w:rsidR="00BA1583">
        <w:rPr>
          <w:rFonts w:ascii="Times New Roman" w:hAnsi="Times New Roman" w:cs="Times New Roman"/>
        </w:rPr>
        <w:t>August 2025 and September 2025</w:t>
      </w:r>
      <w:r w:rsidR="008B6D81">
        <w:rPr>
          <w:rFonts w:ascii="Times New Roman" w:hAnsi="Times New Roman" w:cs="Times New Roman"/>
        </w:rPr>
        <w:t>-</w:t>
      </w:r>
      <w:r w:rsidR="00A93C51">
        <w:rPr>
          <w:rFonts w:ascii="Times New Roman" w:hAnsi="Times New Roman" w:cs="Times New Roman"/>
        </w:rPr>
        <w:t>d</w:t>
      </w:r>
      <w:r>
        <w:rPr>
          <w:rFonts w:ascii="Times New Roman" w:hAnsi="Times New Roman" w:cs="Times New Roman"/>
        </w:rPr>
        <w:t>iscussed</w:t>
      </w:r>
      <w:r w:rsidR="00A93C51">
        <w:rPr>
          <w:rFonts w:ascii="Times New Roman" w:hAnsi="Times New Roman" w:cs="Times New Roman"/>
        </w:rPr>
        <w:t>.</w:t>
      </w:r>
    </w:p>
    <w:p w14:paraId="382CDEE4" w14:textId="77777777" w:rsidR="001A540D" w:rsidRDefault="001A540D" w:rsidP="001A540D">
      <w:pPr>
        <w:spacing w:after="0" w:line="240" w:lineRule="auto"/>
        <w:rPr>
          <w:rFonts w:ascii="Times New Roman" w:hAnsi="Times New Roman" w:cs="Times New Roman"/>
        </w:rPr>
      </w:pPr>
    </w:p>
    <w:p w14:paraId="27120EF1" w14:textId="666F769D" w:rsidR="00D62A63" w:rsidRDefault="00D62A63" w:rsidP="001A540D">
      <w:pPr>
        <w:spacing w:after="0" w:line="240" w:lineRule="auto"/>
        <w:rPr>
          <w:rFonts w:ascii="Times New Roman" w:hAnsi="Times New Roman" w:cs="Times New Roman"/>
        </w:rPr>
      </w:pPr>
      <w:r>
        <w:rPr>
          <w:rFonts w:ascii="Times New Roman" w:hAnsi="Times New Roman" w:cs="Times New Roman"/>
        </w:rPr>
        <w:t xml:space="preserve">Mr. Post questioned the overtime usage and questioned employees who did not want to work overtime. Ms. Shifflett explained that we do have </w:t>
      </w:r>
      <w:r w:rsidR="00205D54">
        <w:rPr>
          <w:rFonts w:ascii="Times New Roman" w:hAnsi="Times New Roman" w:cs="Times New Roman"/>
        </w:rPr>
        <w:t>employees who</w:t>
      </w:r>
      <w:r>
        <w:rPr>
          <w:rFonts w:ascii="Times New Roman" w:hAnsi="Times New Roman" w:cs="Times New Roman"/>
        </w:rPr>
        <w:t xml:space="preserve"> want </w:t>
      </w:r>
      <w:r w:rsidR="00205D54">
        <w:rPr>
          <w:rFonts w:ascii="Times New Roman" w:hAnsi="Times New Roman" w:cs="Times New Roman"/>
        </w:rPr>
        <w:t>overtime</w:t>
      </w:r>
      <w:r>
        <w:rPr>
          <w:rFonts w:ascii="Times New Roman" w:hAnsi="Times New Roman" w:cs="Times New Roman"/>
        </w:rPr>
        <w:t>.</w:t>
      </w:r>
    </w:p>
    <w:p w14:paraId="0ECEE6FD" w14:textId="77777777" w:rsidR="00205D54" w:rsidRDefault="00205D54" w:rsidP="001A540D">
      <w:pPr>
        <w:spacing w:after="0" w:line="240" w:lineRule="auto"/>
        <w:rPr>
          <w:rFonts w:ascii="Times New Roman" w:hAnsi="Times New Roman" w:cs="Times New Roman"/>
        </w:rPr>
      </w:pPr>
    </w:p>
    <w:p w14:paraId="7C7E7A81" w14:textId="52E29F2A" w:rsidR="00205D54" w:rsidRDefault="00205D54" w:rsidP="001A540D">
      <w:pPr>
        <w:spacing w:after="0" w:line="240" w:lineRule="auto"/>
        <w:rPr>
          <w:rFonts w:ascii="Times New Roman" w:hAnsi="Times New Roman" w:cs="Times New Roman"/>
        </w:rPr>
      </w:pPr>
      <w:r>
        <w:rPr>
          <w:rFonts w:ascii="Times New Roman" w:hAnsi="Times New Roman" w:cs="Times New Roman"/>
        </w:rPr>
        <w:t>Mr. Van Doorn questioned what the line item TNC revenue was for. Ms. Shifflett responded that it was for Uber and Lyft revenue.</w:t>
      </w:r>
    </w:p>
    <w:p w14:paraId="4BB565B0" w14:textId="77777777" w:rsidR="00205D54" w:rsidRDefault="00205D54" w:rsidP="001A540D">
      <w:pPr>
        <w:spacing w:after="0" w:line="240" w:lineRule="auto"/>
        <w:rPr>
          <w:rFonts w:ascii="Times New Roman" w:hAnsi="Times New Roman" w:cs="Times New Roman"/>
        </w:rPr>
      </w:pPr>
    </w:p>
    <w:p w14:paraId="0150F7D1" w14:textId="304B1560" w:rsidR="00205D54" w:rsidRDefault="00205D54" w:rsidP="001A540D">
      <w:pPr>
        <w:spacing w:after="0" w:line="240" w:lineRule="auto"/>
        <w:rPr>
          <w:rFonts w:ascii="Times New Roman" w:hAnsi="Times New Roman" w:cs="Times New Roman"/>
        </w:rPr>
      </w:pPr>
      <w:r>
        <w:rPr>
          <w:rFonts w:ascii="Times New Roman" w:hAnsi="Times New Roman" w:cs="Times New Roman"/>
        </w:rPr>
        <w:t>Mr. Van Doorn questioned the professional fees line item and what exactly it was. Ms. Shifflett explained that it was for consulting work. Mr. Van Doorn questioned if that would be broken into different categories once the Terminal Area redevelopment project began. Ms. Shifflett explained that yes it would then go to the Capital Budget.</w:t>
      </w:r>
    </w:p>
    <w:p w14:paraId="038EE57A" w14:textId="77777777" w:rsidR="00205D54" w:rsidRDefault="00205D54" w:rsidP="001A540D">
      <w:pPr>
        <w:spacing w:after="0" w:line="240" w:lineRule="auto"/>
        <w:rPr>
          <w:rFonts w:ascii="Times New Roman" w:hAnsi="Times New Roman" w:cs="Times New Roman"/>
        </w:rPr>
      </w:pPr>
    </w:p>
    <w:p w14:paraId="6810D42C" w14:textId="493C77E0" w:rsidR="00205D54" w:rsidRDefault="00205D54" w:rsidP="001A540D">
      <w:pPr>
        <w:spacing w:after="0" w:line="240" w:lineRule="auto"/>
        <w:rPr>
          <w:rFonts w:ascii="Times New Roman" w:hAnsi="Times New Roman" w:cs="Times New Roman"/>
        </w:rPr>
      </w:pPr>
      <w:r>
        <w:rPr>
          <w:rFonts w:ascii="Times New Roman" w:hAnsi="Times New Roman" w:cs="Times New Roman"/>
        </w:rPr>
        <w:t xml:space="preserve">Mr. Van Doorn questioned </w:t>
      </w:r>
      <w:r w:rsidR="002A2FA7">
        <w:rPr>
          <w:rFonts w:ascii="Times New Roman" w:hAnsi="Times New Roman" w:cs="Times New Roman"/>
        </w:rPr>
        <w:t xml:space="preserve">the airport’s </w:t>
      </w:r>
      <w:r>
        <w:rPr>
          <w:rFonts w:ascii="Times New Roman" w:hAnsi="Times New Roman" w:cs="Times New Roman"/>
        </w:rPr>
        <w:t>health insurance</w:t>
      </w:r>
      <w:r w:rsidR="002A2FA7">
        <w:rPr>
          <w:rFonts w:ascii="Times New Roman" w:hAnsi="Times New Roman" w:cs="Times New Roman"/>
        </w:rPr>
        <w:t xml:space="preserve"> plan</w:t>
      </w:r>
      <w:r>
        <w:rPr>
          <w:rFonts w:ascii="Times New Roman" w:hAnsi="Times New Roman" w:cs="Times New Roman"/>
        </w:rPr>
        <w:t xml:space="preserve"> </w:t>
      </w:r>
      <w:r w:rsidR="002A2FA7">
        <w:rPr>
          <w:rFonts w:ascii="Times New Roman" w:hAnsi="Times New Roman" w:cs="Times New Roman"/>
        </w:rPr>
        <w:t>and asked</w:t>
      </w:r>
      <w:r>
        <w:rPr>
          <w:rFonts w:ascii="Times New Roman" w:hAnsi="Times New Roman" w:cs="Times New Roman"/>
        </w:rPr>
        <w:t xml:space="preserve"> if we were joining the county’s health plan. Ms. Shifflett explained </w:t>
      </w:r>
      <w:r w:rsidR="006E5529">
        <w:rPr>
          <w:rFonts w:ascii="Times New Roman" w:hAnsi="Times New Roman" w:cs="Times New Roman"/>
        </w:rPr>
        <w:t>t</w:t>
      </w:r>
      <w:r>
        <w:rPr>
          <w:rFonts w:ascii="Times New Roman" w:hAnsi="Times New Roman" w:cs="Times New Roman"/>
        </w:rPr>
        <w:t xml:space="preserve">hat CHO uses Local </w:t>
      </w:r>
      <w:r w:rsidR="006E5529">
        <w:rPr>
          <w:rFonts w:ascii="Times New Roman" w:hAnsi="Times New Roman" w:cs="Times New Roman"/>
        </w:rPr>
        <w:t>Choice</w:t>
      </w:r>
      <w:r w:rsidR="002A2FA7">
        <w:rPr>
          <w:rFonts w:ascii="Times New Roman" w:hAnsi="Times New Roman" w:cs="Times New Roman"/>
        </w:rPr>
        <w:t xml:space="preserve"> and we wouldn’t be joining the county’s plan.</w:t>
      </w:r>
    </w:p>
    <w:p w14:paraId="31989AD0" w14:textId="77777777" w:rsidR="00205D54" w:rsidRDefault="00205D54" w:rsidP="001A540D">
      <w:pPr>
        <w:spacing w:after="0" w:line="240" w:lineRule="auto"/>
        <w:rPr>
          <w:rFonts w:ascii="Times New Roman" w:hAnsi="Times New Roman" w:cs="Times New Roman"/>
        </w:rPr>
      </w:pPr>
    </w:p>
    <w:p w14:paraId="62860A83" w14:textId="12D3F262" w:rsidR="006E5529" w:rsidRDefault="006E5529" w:rsidP="001A540D">
      <w:pPr>
        <w:spacing w:after="0" w:line="240" w:lineRule="auto"/>
        <w:rPr>
          <w:rFonts w:ascii="Times New Roman" w:hAnsi="Times New Roman" w:cs="Times New Roman"/>
        </w:rPr>
      </w:pPr>
      <w:r>
        <w:rPr>
          <w:rFonts w:ascii="Times New Roman" w:hAnsi="Times New Roman" w:cs="Times New Roman"/>
        </w:rPr>
        <w:t>Mr. Van Doorn wanted to get more information on the different accounts in the budget sheets. Ms. Shifflett explained the accounts and what they were used for.</w:t>
      </w:r>
    </w:p>
    <w:p w14:paraId="57FDE4F3" w14:textId="77777777" w:rsidR="006E5529" w:rsidRDefault="006E5529" w:rsidP="001A540D">
      <w:pPr>
        <w:spacing w:after="0" w:line="240" w:lineRule="auto"/>
        <w:rPr>
          <w:rFonts w:ascii="Times New Roman" w:hAnsi="Times New Roman" w:cs="Times New Roman"/>
        </w:rPr>
      </w:pPr>
    </w:p>
    <w:p w14:paraId="7141F6FB" w14:textId="0C328928" w:rsidR="006E5529" w:rsidRDefault="006E5529" w:rsidP="001A540D">
      <w:pPr>
        <w:spacing w:after="0" w:line="240" w:lineRule="auto"/>
        <w:rPr>
          <w:rFonts w:ascii="Times New Roman" w:hAnsi="Times New Roman" w:cs="Times New Roman"/>
        </w:rPr>
      </w:pPr>
      <w:r>
        <w:rPr>
          <w:rFonts w:ascii="Times New Roman" w:hAnsi="Times New Roman" w:cs="Times New Roman"/>
        </w:rPr>
        <w:lastRenderedPageBreak/>
        <w:t>Mr. Johnson questioned when the last parking rate increase occurred. Ms. Shifflett responded that it was in 2018. Mr. Burch stated we would start looking at rate increases once parking improvements occurred.</w:t>
      </w:r>
    </w:p>
    <w:p w14:paraId="45285498" w14:textId="21AA914D" w:rsidR="00640546" w:rsidRDefault="00640546" w:rsidP="001A540D">
      <w:pPr>
        <w:spacing w:after="0" w:line="240" w:lineRule="auto"/>
        <w:rPr>
          <w:rFonts w:ascii="Times New Roman" w:hAnsi="Times New Roman" w:cs="Times New Roman"/>
        </w:rPr>
      </w:pPr>
    </w:p>
    <w:p w14:paraId="18FDB51A" w14:textId="39AC81D4" w:rsidR="00271B31" w:rsidRDefault="008A3C4E" w:rsidP="00EE3940">
      <w:pPr>
        <w:spacing w:after="0" w:line="240" w:lineRule="auto"/>
        <w:rPr>
          <w:rFonts w:ascii="Times New Roman" w:hAnsi="Times New Roman" w:cs="Times New Roman"/>
        </w:rPr>
      </w:pPr>
      <w:r>
        <w:rPr>
          <w:rFonts w:ascii="Times New Roman" w:hAnsi="Times New Roman" w:cs="Times New Roman"/>
          <w:b/>
        </w:rPr>
        <w:t>Awards and Recognition:</w:t>
      </w:r>
      <w:r w:rsidR="00EE2917">
        <w:rPr>
          <w:rFonts w:ascii="Times New Roman" w:hAnsi="Times New Roman" w:cs="Times New Roman"/>
          <w:b/>
        </w:rPr>
        <w:t xml:space="preserve"> </w:t>
      </w:r>
      <w:r w:rsidR="00A366FB">
        <w:rPr>
          <w:rFonts w:ascii="Times New Roman" w:hAnsi="Times New Roman" w:cs="Times New Roman"/>
        </w:rPr>
        <w:t xml:space="preserve">Mr. Burch </w:t>
      </w:r>
      <w:r w:rsidR="00C06AD4">
        <w:rPr>
          <w:rFonts w:ascii="Times New Roman" w:hAnsi="Times New Roman" w:cs="Times New Roman"/>
        </w:rPr>
        <w:t xml:space="preserve">recognized </w:t>
      </w:r>
      <w:r w:rsidR="00BA1583">
        <w:rPr>
          <w:rFonts w:ascii="Times New Roman" w:hAnsi="Times New Roman" w:cs="Times New Roman"/>
        </w:rPr>
        <w:t>Janice Burns</w:t>
      </w:r>
      <w:r w:rsidR="00C06AD4">
        <w:rPr>
          <w:rFonts w:ascii="Times New Roman" w:hAnsi="Times New Roman" w:cs="Times New Roman"/>
        </w:rPr>
        <w:t xml:space="preserve"> for h</w:t>
      </w:r>
      <w:r w:rsidR="00BA1583">
        <w:rPr>
          <w:rFonts w:ascii="Times New Roman" w:hAnsi="Times New Roman" w:cs="Times New Roman"/>
        </w:rPr>
        <w:t>er</w:t>
      </w:r>
      <w:r w:rsidR="00C06AD4">
        <w:rPr>
          <w:rFonts w:ascii="Times New Roman" w:hAnsi="Times New Roman" w:cs="Times New Roman"/>
        </w:rPr>
        <w:t xml:space="preserve"> </w:t>
      </w:r>
      <w:r w:rsidR="000452F2">
        <w:rPr>
          <w:rFonts w:ascii="Times New Roman" w:hAnsi="Times New Roman" w:cs="Times New Roman"/>
        </w:rPr>
        <w:t>5</w:t>
      </w:r>
      <w:r w:rsidR="00C06AD4">
        <w:rPr>
          <w:rFonts w:ascii="Times New Roman" w:hAnsi="Times New Roman" w:cs="Times New Roman"/>
        </w:rPr>
        <w:t xml:space="preserve"> years of service</w:t>
      </w:r>
      <w:r w:rsidR="00BA1583">
        <w:rPr>
          <w:rFonts w:ascii="Times New Roman" w:hAnsi="Times New Roman" w:cs="Times New Roman"/>
        </w:rPr>
        <w:t xml:space="preserve"> on our Custodial team.</w:t>
      </w:r>
    </w:p>
    <w:p w14:paraId="641CD698" w14:textId="77777777" w:rsidR="001258C1" w:rsidRPr="008D38B3" w:rsidRDefault="001258C1" w:rsidP="008D38B3">
      <w:pPr>
        <w:spacing w:after="0" w:line="240" w:lineRule="auto"/>
        <w:ind w:left="1080"/>
        <w:rPr>
          <w:rFonts w:ascii="Times New Roman" w:hAnsi="Times New Roman" w:cs="Times New Roman"/>
          <w:b/>
        </w:rPr>
      </w:pPr>
    </w:p>
    <w:p w14:paraId="343276E0" w14:textId="63C05229" w:rsidR="00F46C1A" w:rsidRPr="001258C1" w:rsidRDefault="00F46C1A" w:rsidP="001258C1">
      <w:pPr>
        <w:spacing w:after="0" w:line="240" w:lineRule="auto"/>
        <w:rPr>
          <w:rFonts w:ascii="Times New Roman" w:hAnsi="Times New Roman" w:cs="Times New Roman"/>
          <w:b/>
        </w:rPr>
      </w:pPr>
      <w:r w:rsidRPr="001258C1">
        <w:rPr>
          <w:rFonts w:ascii="Times New Roman" w:hAnsi="Times New Roman" w:cs="Times New Roman"/>
          <w:b/>
        </w:rPr>
        <w:t>Informational Items:</w:t>
      </w:r>
    </w:p>
    <w:p w14:paraId="0F074C4A" w14:textId="77777777" w:rsidR="00CB23A7" w:rsidRDefault="00312EED" w:rsidP="00CB23A7">
      <w:pPr>
        <w:pStyle w:val="ListParagraph"/>
        <w:numPr>
          <w:ilvl w:val="0"/>
          <w:numId w:val="3"/>
        </w:numPr>
        <w:spacing w:after="0" w:line="240" w:lineRule="auto"/>
        <w:rPr>
          <w:rFonts w:ascii="Times New Roman" w:hAnsi="Times New Roman" w:cs="Times New Roman"/>
        </w:rPr>
      </w:pPr>
      <w:r>
        <w:rPr>
          <w:rFonts w:ascii="Times New Roman" w:hAnsi="Times New Roman" w:cs="Times New Roman"/>
        </w:rPr>
        <w:t>CEO and Staff’s</w:t>
      </w:r>
      <w:r w:rsidR="00F46C1A">
        <w:rPr>
          <w:rFonts w:ascii="Times New Roman" w:hAnsi="Times New Roman" w:cs="Times New Roman"/>
        </w:rPr>
        <w:t xml:space="preserve"> Update</w:t>
      </w:r>
      <w:r w:rsidR="00EE2917">
        <w:rPr>
          <w:rFonts w:ascii="Times New Roman" w:hAnsi="Times New Roman" w:cs="Times New Roman"/>
        </w:rPr>
        <w:t xml:space="preserve">:  </w:t>
      </w:r>
    </w:p>
    <w:p w14:paraId="30887C76" w14:textId="749C7FCB" w:rsidR="000452F2" w:rsidRDefault="000452F2" w:rsidP="004A70FE">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Personnel Update</w:t>
      </w:r>
      <w:r w:rsidR="00205D54">
        <w:rPr>
          <w:rFonts w:ascii="Times New Roman" w:hAnsi="Times New Roman" w:cs="Times New Roman"/>
        </w:rPr>
        <w:t>: We have openings in the Custodial department, Parking, and the Public Safety department. We are working on recruitment and retention. We currently have 46 employees.</w:t>
      </w:r>
    </w:p>
    <w:p w14:paraId="73D3C803" w14:textId="15461266" w:rsidR="0094404B" w:rsidRDefault="0094404B" w:rsidP="004A70FE">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General Airport Operations</w:t>
      </w:r>
      <w:r w:rsidR="00A147CF">
        <w:rPr>
          <w:rFonts w:ascii="Times New Roman" w:hAnsi="Times New Roman" w:cs="Times New Roman"/>
        </w:rPr>
        <w:t xml:space="preserve">: Mr. Burch </w:t>
      </w:r>
      <w:r w:rsidR="00205D54">
        <w:rPr>
          <w:rFonts w:ascii="Times New Roman" w:hAnsi="Times New Roman" w:cs="Times New Roman"/>
        </w:rPr>
        <w:t>explained that the air service industry would take a few weeks to catch up after the</w:t>
      </w:r>
      <w:r w:rsidR="00047F24">
        <w:rPr>
          <w:rFonts w:ascii="Times New Roman" w:hAnsi="Times New Roman" w:cs="Times New Roman"/>
        </w:rPr>
        <w:t xml:space="preserve"> government</w:t>
      </w:r>
      <w:r w:rsidR="00205D54">
        <w:rPr>
          <w:rFonts w:ascii="Times New Roman" w:hAnsi="Times New Roman" w:cs="Times New Roman"/>
        </w:rPr>
        <w:t xml:space="preserve"> shutdown. </w:t>
      </w:r>
      <w:r w:rsidR="00047F24">
        <w:rPr>
          <w:rFonts w:ascii="Times New Roman" w:hAnsi="Times New Roman" w:cs="Times New Roman"/>
        </w:rPr>
        <w:t>CHO</w:t>
      </w:r>
      <w:r w:rsidR="00205D54">
        <w:rPr>
          <w:rFonts w:ascii="Times New Roman" w:hAnsi="Times New Roman" w:cs="Times New Roman"/>
        </w:rPr>
        <w:t xml:space="preserve"> worked with our partners and community members to provide food and assistance to our TSA workers who were not getting paid. The Help Hub</w:t>
      </w:r>
      <w:r w:rsidR="00047F24">
        <w:rPr>
          <w:rFonts w:ascii="Times New Roman" w:hAnsi="Times New Roman" w:cs="Times New Roman"/>
        </w:rPr>
        <w:t xml:space="preserve"> was created and</w:t>
      </w:r>
      <w:r w:rsidR="00205D54">
        <w:rPr>
          <w:rFonts w:ascii="Times New Roman" w:hAnsi="Times New Roman" w:cs="Times New Roman"/>
        </w:rPr>
        <w:t xml:space="preserve"> is still open for TSA</w:t>
      </w:r>
      <w:r w:rsidR="00047F24">
        <w:rPr>
          <w:rFonts w:ascii="Times New Roman" w:hAnsi="Times New Roman" w:cs="Times New Roman"/>
        </w:rPr>
        <w:t xml:space="preserve"> workers</w:t>
      </w:r>
      <w:r w:rsidR="00205D54">
        <w:rPr>
          <w:rFonts w:ascii="Times New Roman" w:hAnsi="Times New Roman" w:cs="Times New Roman"/>
        </w:rPr>
        <w:t xml:space="preserve">. </w:t>
      </w:r>
      <w:r w:rsidR="006E5529">
        <w:rPr>
          <w:rFonts w:ascii="Times New Roman" w:hAnsi="Times New Roman" w:cs="Times New Roman"/>
        </w:rPr>
        <w:t xml:space="preserve">We are partnering with Weldon Cooper to provide the </w:t>
      </w:r>
      <w:r w:rsidR="00047F24">
        <w:rPr>
          <w:rFonts w:ascii="Times New Roman" w:hAnsi="Times New Roman" w:cs="Times New Roman"/>
        </w:rPr>
        <w:t>pros</w:t>
      </w:r>
      <w:r w:rsidR="006E5529">
        <w:rPr>
          <w:rFonts w:ascii="Times New Roman" w:hAnsi="Times New Roman" w:cs="Times New Roman"/>
        </w:rPr>
        <w:t xml:space="preserve"> and cons of the Terminal Area Redevelopment project.</w:t>
      </w:r>
      <w:r w:rsidR="00047F24">
        <w:rPr>
          <w:rFonts w:ascii="Times New Roman" w:hAnsi="Times New Roman" w:cs="Times New Roman"/>
        </w:rPr>
        <w:t xml:space="preserve"> Mr. Burch explained </w:t>
      </w:r>
      <w:r w:rsidR="00047F24" w:rsidRPr="00047F24">
        <w:rPr>
          <w:rFonts w:ascii="Times New Roman" w:hAnsi="Times New Roman" w:cs="Times New Roman"/>
        </w:rPr>
        <w:t xml:space="preserve">Florida is the most underserved market and there </w:t>
      </w:r>
      <w:r w:rsidR="00047F24">
        <w:rPr>
          <w:rFonts w:ascii="Times New Roman" w:hAnsi="Times New Roman" w:cs="Times New Roman"/>
        </w:rPr>
        <w:t>is</w:t>
      </w:r>
      <w:r w:rsidR="00047F24" w:rsidRPr="00047F24">
        <w:rPr>
          <w:rFonts w:ascii="Times New Roman" w:hAnsi="Times New Roman" w:cs="Times New Roman"/>
        </w:rPr>
        <w:t xml:space="preserve"> a lot of interest in </w:t>
      </w:r>
      <w:r w:rsidR="002A2FA7">
        <w:rPr>
          <w:rFonts w:ascii="Times New Roman" w:hAnsi="Times New Roman" w:cs="Times New Roman"/>
        </w:rPr>
        <w:t>Boston</w:t>
      </w:r>
      <w:r w:rsidR="00047F24" w:rsidRPr="00047F24">
        <w:rPr>
          <w:rFonts w:ascii="Times New Roman" w:hAnsi="Times New Roman" w:cs="Times New Roman"/>
        </w:rPr>
        <w:t xml:space="preserve"> service. We will be working to obtain a grant to present to perspective airlines to get new service. We will be having an event in </w:t>
      </w:r>
      <w:r w:rsidR="00047F24">
        <w:rPr>
          <w:rFonts w:ascii="Times New Roman" w:hAnsi="Times New Roman" w:cs="Times New Roman"/>
        </w:rPr>
        <w:t>s</w:t>
      </w:r>
      <w:r w:rsidR="00047F24" w:rsidRPr="00047F24">
        <w:rPr>
          <w:rFonts w:ascii="Times New Roman" w:hAnsi="Times New Roman" w:cs="Times New Roman"/>
        </w:rPr>
        <w:t>pring for the White Oak tree. Van Yahres Tree Company has nominated it as the State Champion of white oak trees. The tree is estimated to be 520 years old.</w:t>
      </w:r>
    </w:p>
    <w:p w14:paraId="0940E39D" w14:textId="6D304716" w:rsidR="00FC7459" w:rsidRPr="00B509D5" w:rsidRDefault="00B76F6B" w:rsidP="00B509D5">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Construction</w:t>
      </w:r>
      <w:r w:rsidR="006B04CC">
        <w:rPr>
          <w:rFonts w:ascii="Times New Roman" w:hAnsi="Times New Roman" w:cs="Times New Roman"/>
        </w:rPr>
        <w:t xml:space="preserve"> </w:t>
      </w:r>
      <w:r w:rsidR="0094404B">
        <w:rPr>
          <w:rFonts w:ascii="Times New Roman" w:hAnsi="Times New Roman" w:cs="Times New Roman"/>
        </w:rPr>
        <w:t xml:space="preserve">and Capital Projects </w:t>
      </w:r>
      <w:r w:rsidR="001A6D13">
        <w:rPr>
          <w:rFonts w:ascii="Times New Roman" w:hAnsi="Times New Roman" w:cs="Times New Roman"/>
        </w:rPr>
        <w:t>Update</w:t>
      </w:r>
      <w:r w:rsidR="00DE23EA">
        <w:rPr>
          <w:rFonts w:ascii="Times New Roman" w:hAnsi="Times New Roman" w:cs="Times New Roman"/>
        </w:rPr>
        <w:t xml:space="preserve">: </w:t>
      </w:r>
      <w:r w:rsidR="00D43019">
        <w:rPr>
          <w:rFonts w:ascii="Times New Roman" w:hAnsi="Times New Roman" w:cs="Times New Roman"/>
        </w:rPr>
        <w:t xml:space="preserve">Mr. </w:t>
      </w:r>
      <w:r w:rsidR="001569EB">
        <w:rPr>
          <w:rFonts w:ascii="Times New Roman" w:hAnsi="Times New Roman" w:cs="Times New Roman"/>
        </w:rPr>
        <w:t>White</w:t>
      </w:r>
      <w:r w:rsidR="00D43019">
        <w:rPr>
          <w:rFonts w:ascii="Times New Roman" w:hAnsi="Times New Roman" w:cs="Times New Roman"/>
        </w:rPr>
        <w:t xml:space="preserve"> discussed the following:</w:t>
      </w:r>
    </w:p>
    <w:p w14:paraId="0D114AEE" w14:textId="6FB1DBDB" w:rsidR="00B509D5" w:rsidRDefault="00B509D5" w:rsidP="00B86B2D">
      <w:pPr>
        <w:pStyle w:val="ListParagraph"/>
        <w:numPr>
          <w:ilvl w:val="2"/>
          <w:numId w:val="3"/>
        </w:numPr>
        <w:spacing w:after="0" w:line="240" w:lineRule="auto"/>
        <w:rPr>
          <w:rFonts w:ascii="Times New Roman" w:hAnsi="Times New Roman" w:cs="Times New Roman"/>
        </w:rPr>
      </w:pPr>
      <w:r>
        <w:rPr>
          <w:rFonts w:ascii="Times New Roman" w:hAnsi="Times New Roman" w:cs="Times New Roman"/>
        </w:rPr>
        <w:t>Terminal Area Redevelopment Update-</w:t>
      </w:r>
      <w:r w:rsidR="008032F4">
        <w:rPr>
          <w:rFonts w:ascii="Times New Roman" w:hAnsi="Times New Roman" w:cs="Times New Roman"/>
        </w:rPr>
        <w:t>The FAA is still reviewing the revised ALP, and we expect approval at any time. The shutdown has delayed action on the approval of the ALP. Staff are preparing an RFQ for General Consulting Services that will include projects such as the Terminal Program’s Environmental Assessment and Conceptual designs. This will be a multi-year-old on-call contract and airport has discretion to select more than one firm. The final design phase and related services will be bid separately in approximately 12-18 months.</w:t>
      </w:r>
    </w:p>
    <w:p w14:paraId="27FCF5AD" w14:textId="0FBC1755" w:rsidR="00B86B2D" w:rsidRPr="00B86B2D" w:rsidRDefault="00312EED" w:rsidP="00B86B2D">
      <w:pPr>
        <w:pStyle w:val="ListParagraph"/>
        <w:numPr>
          <w:ilvl w:val="2"/>
          <w:numId w:val="3"/>
        </w:numPr>
        <w:spacing w:after="0" w:line="240" w:lineRule="auto"/>
        <w:rPr>
          <w:rFonts w:ascii="Times New Roman" w:hAnsi="Times New Roman" w:cs="Times New Roman"/>
        </w:rPr>
      </w:pPr>
      <w:r>
        <w:rPr>
          <w:rFonts w:ascii="Times New Roman" w:hAnsi="Times New Roman" w:cs="Times New Roman"/>
        </w:rPr>
        <w:t xml:space="preserve">ARFF Building </w:t>
      </w:r>
      <w:r w:rsidR="00C06AD4">
        <w:rPr>
          <w:rFonts w:ascii="Times New Roman" w:hAnsi="Times New Roman" w:cs="Times New Roman"/>
        </w:rPr>
        <w:t>Rehabilitation</w:t>
      </w:r>
      <w:r w:rsidR="007870B7">
        <w:rPr>
          <w:rFonts w:ascii="Times New Roman" w:hAnsi="Times New Roman" w:cs="Times New Roman"/>
        </w:rPr>
        <w:t>: This</w:t>
      </w:r>
      <w:r w:rsidR="006B299C">
        <w:rPr>
          <w:rFonts w:ascii="Times New Roman" w:hAnsi="Times New Roman" w:cs="Times New Roman"/>
        </w:rPr>
        <w:t xml:space="preserve"> </w:t>
      </w:r>
      <w:r w:rsidR="008032F4">
        <w:rPr>
          <w:rFonts w:ascii="Times New Roman" w:hAnsi="Times New Roman" w:cs="Times New Roman"/>
        </w:rPr>
        <w:t>project is nearing completion and is expected to be open by years end. We will arrange tours upon completion.</w:t>
      </w:r>
    </w:p>
    <w:p w14:paraId="6BD1B348" w14:textId="4F0C424A" w:rsidR="00FC7459" w:rsidRDefault="00FC7459" w:rsidP="00CB23A7">
      <w:pPr>
        <w:pStyle w:val="ListParagraph"/>
        <w:numPr>
          <w:ilvl w:val="2"/>
          <w:numId w:val="3"/>
        </w:numPr>
        <w:spacing w:after="0" w:line="240" w:lineRule="auto"/>
        <w:rPr>
          <w:rFonts w:ascii="Times New Roman" w:hAnsi="Times New Roman" w:cs="Times New Roman"/>
        </w:rPr>
      </w:pPr>
      <w:r>
        <w:rPr>
          <w:rFonts w:ascii="Times New Roman" w:hAnsi="Times New Roman" w:cs="Times New Roman"/>
        </w:rPr>
        <w:t>Pavement R</w:t>
      </w:r>
      <w:r w:rsidR="00070CAF">
        <w:rPr>
          <w:rFonts w:ascii="Times New Roman" w:hAnsi="Times New Roman" w:cs="Times New Roman"/>
        </w:rPr>
        <w:t>ehabilitation</w:t>
      </w:r>
      <w:r>
        <w:rPr>
          <w:rFonts w:ascii="Times New Roman" w:hAnsi="Times New Roman" w:cs="Times New Roman"/>
        </w:rPr>
        <w:t>- Th</w:t>
      </w:r>
      <w:r w:rsidR="00772956">
        <w:rPr>
          <w:rFonts w:ascii="Times New Roman" w:hAnsi="Times New Roman" w:cs="Times New Roman"/>
        </w:rPr>
        <w:t xml:space="preserve">e </w:t>
      </w:r>
      <w:r w:rsidR="008032F4">
        <w:rPr>
          <w:rFonts w:ascii="Times New Roman" w:hAnsi="Times New Roman" w:cs="Times New Roman"/>
        </w:rPr>
        <w:t xml:space="preserve">runway and taxiway repairs have been postponed to Spring due to the cold temperatures. </w:t>
      </w:r>
    </w:p>
    <w:p w14:paraId="749C3DF8" w14:textId="3419612F" w:rsidR="00070CAF" w:rsidRPr="00BA1583" w:rsidRDefault="00070CAF" w:rsidP="00BA1583">
      <w:pPr>
        <w:pStyle w:val="ListParagraph"/>
        <w:numPr>
          <w:ilvl w:val="2"/>
          <w:numId w:val="3"/>
        </w:numPr>
        <w:spacing w:after="0" w:line="240" w:lineRule="auto"/>
        <w:rPr>
          <w:rFonts w:ascii="Times New Roman" w:hAnsi="Times New Roman" w:cs="Times New Roman"/>
        </w:rPr>
      </w:pPr>
      <w:r w:rsidRPr="00BA1583">
        <w:rPr>
          <w:rFonts w:ascii="Times New Roman" w:hAnsi="Times New Roman" w:cs="Times New Roman"/>
        </w:rPr>
        <w:t>Terminal Roof Assessment: Architects have been engaged to access the Terminal Roof and recommend improvements. The current original roof is 34 years old.</w:t>
      </w:r>
    </w:p>
    <w:p w14:paraId="082560D7" w14:textId="7F57558A" w:rsidR="00070CAF" w:rsidRDefault="00070CAF" w:rsidP="00CB23A7">
      <w:pPr>
        <w:pStyle w:val="ListParagraph"/>
        <w:numPr>
          <w:ilvl w:val="2"/>
          <w:numId w:val="3"/>
        </w:numPr>
        <w:spacing w:after="0" w:line="240" w:lineRule="auto"/>
        <w:rPr>
          <w:rFonts w:ascii="Times New Roman" w:hAnsi="Times New Roman" w:cs="Times New Roman"/>
        </w:rPr>
      </w:pPr>
      <w:r>
        <w:rPr>
          <w:rFonts w:ascii="Times New Roman" w:hAnsi="Times New Roman" w:cs="Times New Roman"/>
        </w:rPr>
        <w:t xml:space="preserve">Terminal HVAC Replacement: Engineers have been engaged to </w:t>
      </w:r>
      <w:r w:rsidR="008032F4">
        <w:rPr>
          <w:rFonts w:ascii="Times New Roman" w:hAnsi="Times New Roman" w:cs="Times New Roman"/>
        </w:rPr>
        <w:t>design the replacement of the</w:t>
      </w:r>
      <w:r>
        <w:rPr>
          <w:rFonts w:ascii="Times New Roman" w:hAnsi="Times New Roman" w:cs="Times New Roman"/>
        </w:rPr>
        <w:t xml:space="preserve"> </w:t>
      </w:r>
      <w:r w:rsidR="008032F4">
        <w:rPr>
          <w:rFonts w:ascii="Times New Roman" w:hAnsi="Times New Roman" w:cs="Times New Roman"/>
        </w:rPr>
        <w:t>t</w:t>
      </w:r>
      <w:r>
        <w:rPr>
          <w:rFonts w:ascii="Times New Roman" w:hAnsi="Times New Roman" w:cs="Times New Roman"/>
        </w:rPr>
        <w:t>erminal</w:t>
      </w:r>
      <w:r w:rsidR="008032F4">
        <w:rPr>
          <w:rFonts w:ascii="Times New Roman" w:hAnsi="Times New Roman" w:cs="Times New Roman"/>
        </w:rPr>
        <w:t>’s</w:t>
      </w:r>
      <w:r>
        <w:rPr>
          <w:rFonts w:ascii="Times New Roman" w:hAnsi="Times New Roman" w:cs="Times New Roman"/>
        </w:rPr>
        <w:t xml:space="preserve"> </w:t>
      </w:r>
      <w:r w:rsidR="0065005C">
        <w:rPr>
          <w:rFonts w:ascii="Times New Roman" w:hAnsi="Times New Roman" w:cs="Times New Roman"/>
        </w:rPr>
        <w:t>HVAC system</w:t>
      </w:r>
      <w:r w:rsidR="004553A2">
        <w:rPr>
          <w:rFonts w:ascii="Times New Roman" w:hAnsi="Times New Roman" w:cs="Times New Roman"/>
        </w:rPr>
        <w:t xml:space="preserve">. The current </w:t>
      </w:r>
      <w:r w:rsidR="0065005C">
        <w:rPr>
          <w:rFonts w:ascii="Times New Roman" w:hAnsi="Times New Roman" w:cs="Times New Roman"/>
        </w:rPr>
        <w:t xml:space="preserve">chiller </w:t>
      </w:r>
      <w:r w:rsidR="004553A2">
        <w:rPr>
          <w:rFonts w:ascii="Times New Roman" w:hAnsi="Times New Roman" w:cs="Times New Roman"/>
        </w:rPr>
        <w:t>is 34 years old.</w:t>
      </w:r>
    </w:p>
    <w:p w14:paraId="6D8641BD" w14:textId="1307AAF4" w:rsidR="00C06AD4" w:rsidRDefault="00C06AD4" w:rsidP="00C06AD4">
      <w:pPr>
        <w:pStyle w:val="ListParagraph"/>
        <w:numPr>
          <w:ilvl w:val="2"/>
          <w:numId w:val="3"/>
        </w:numPr>
        <w:spacing w:after="0" w:line="240" w:lineRule="auto"/>
        <w:rPr>
          <w:rFonts w:ascii="Times New Roman" w:hAnsi="Times New Roman" w:cs="Times New Roman"/>
        </w:rPr>
      </w:pPr>
      <w:r>
        <w:rPr>
          <w:rFonts w:ascii="Times New Roman" w:hAnsi="Times New Roman" w:cs="Times New Roman"/>
        </w:rPr>
        <w:t xml:space="preserve">IT Upgrade Projects: </w:t>
      </w:r>
      <w:r w:rsidR="004553A2">
        <w:rPr>
          <w:rFonts w:ascii="Times New Roman" w:hAnsi="Times New Roman" w:cs="Times New Roman"/>
        </w:rPr>
        <w:t>The network modernization</w:t>
      </w:r>
      <w:r w:rsidR="008032F4">
        <w:rPr>
          <w:rFonts w:ascii="Times New Roman" w:hAnsi="Times New Roman" w:cs="Times New Roman"/>
        </w:rPr>
        <w:t xml:space="preserve"> and security</w:t>
      </w:r>
      <w:r w:rsidR="004553A2">
        <w:rPr>
          <w:rFonts w:ascii="Times New Roman" w:hAnsi="Times New Roman" w:cs="Times New Roman"/>
        </w:rPr>
        <w:t xml:space="preserve"> projects are almost </w:t>
      </w:r>
      <w:r w:rsidR="009924FD">
        <w:rPr>
          <w:rFonts w:ascii="Times New Roman" w:hAnsi="Times New Roman" w:cs="Times New Roman"/>
        </w:rPr>
        <w:t>completed,</w:t>
      </w:r>
      <w:r w:rsidR="004553A2">
        <w:rPr>
          <w:rFonts w:ascii="Times New Roman" w:hAnsi="Times New Roman" w:cs="Times New Roman"/>
        </w:rPr>
        <w:t xml:space="preserve"> and the access control and CCTV project </w:t>
      </w:r>
      <w:r w:rsidR="009924FD">
        <w:rPr>
          <w:rFonts w:ascii="Times New Roman" w:hAnsi="Times New Roman" w:cs="Times New Roman"/>
        </w:rPr>
        <w:t>are</w:t>
      </w:r>
      <w:r w:rsidR="004553A2">
        <w:rPr>
          <w:rFonts w:ascii="Times New Roman" w:hAnsi="Times New Roman" w:cs="Times New Roman"/>
        </w:rPr>
        <w:t xml:space="preserve"> about to begin.</w:t>
      </w:r>
    </w:p>
    <w:p w14:paraId="3B809833" w14:textId="5C4FD604" w:rsidR="00512CEC" w:rsidRPr="000F5D48" w:rsidRDefault="001A6D13" w:rsidP="0021736B">
      <w:pPr>
        <w:pStyle w:val="ListParagraph"/>
        <w:numPr>
          <w:ilvl w:val="1"/>
          <w:numId w:val="1"/>
        </w:numPr>
        <w:spacing w:after="0" w:line="240" w:lineRule="auto"/>
        <w:rPr>
          <w:rFonts w:ascii="Times New Roman" w:hAnsi="Times New Roman" w:cs="Times New Roman"/>
          <w:b/>
        </w:rPr>
      </w:pPr>
      <w:r w:rsidRPr="00B86B2D">
        <w:rPr>
          <w:rFonts w:ascii="Times New Roman" w:hAnsi="Times New Roman" w:cs="Times New Roman"/>
        </w:rPr>
        <w:t>Marketing &amp; Air Service Update</w:t>
      </w:r>
      <w:r w:rsidR="00312EED" w:rsidRPr="00B86B2D">
        <w:rPr>
          <w:rFonts w:ascii="Times New Roman" w:hAnsi="Times New Roman" w:cs="Times New Roman"/>
        </w:rPr>
        <w:t xml:space="preserve">- </w:t>
      </w:r>
      <w:r w:rsidR="00B63087">
        <w:rPr>
          <w:rFonts w:ascii="Times New Roman" w:hAnsi="Times New Roman" w:cs="Times New Roman"/>
        </w:rPr>
        <w:t>M</w:t>
      </w:r>
      <w:r w:rsidR="001258C1">
        <w:rPr>
          <w:rFonts w:ascii="Times New Roman" w:hAnsi="Times New Roman" w:cs="Times New Roman"/>
        </w:rPr>
        <w:t xml:space="preserve">r. </w:t>
      </w:r>
      <w:r w:rsidR="00640546">
        <w:rPr>
          <w:rFonts w:ascii="Times New Roman" w:hAnsi="Times New Roman" w:cs="Times New Roman"/>
        </w:rPr>
        <w:t>Burch explained</w:t>
      </w:r>
      <w:r w:rsidR="003E1CC5">
        <w:rPr>
          <w:rFonts w:ascii="Times New Roman" w:hAnsi="Times New Roman" w:cs="Times New Roman"/>
        </w:rPr>
        <w:t xml:space="preserve"> he and Mr. White just returned from Florida where they met with 6 or 7 carriers including our legacy carriers as well as new carriers. The meetings were successful but there a</w:t>
      </w:r>
      <w:r w:rsidR="00047F24">
        <w:rPr>
          <w:rFonts w:ascii="Times New Roman" w:hAnsi="Times New Roman" w:cs="Times New Roman"/>
        </w:rPr>
        <w:t>r</w:t>
      </w:r>
      <w:r w:rsidR="003E1CC5">
        <w:rPr>
          <w:rFonts w:ascii="Times New Roman" w:hAnsi="Times New Roman" w:cs="Times New Roman"/>
        </w:rPr>
        <w:t xml:space="preserve">e no major changes in the future. Delta is working on </w:t>
      </w:r>
      <w:r w:rsidR="00047F24">
        <w:rPr>
          <w:rFonts w:ascii="Times New Roman" w:hAnsi="Times New Roman" w:cs="Times New Roman"/>
        </w:rPr>
        <w:t>bringing</w:t>
      </w:r>
      <w:r w:rsidR="003E1CC5">
        <w:rPr>
          <w:rFonts w:ascii="Times New Roman" w:hAnsi="Times New Roman" w:cs="Times New Roman"/>
        </w:rPr>
        <w:t xml:space="preserve"> more 717’s to their fleet. </w:t>
      </w:r>
      <w:r w:rsidR="00640546">
        <w:rPr>
          <w:rFonts w:ascii="Times New Roman" w:hAnsi="Times New Roman" w:cs="Times New Roman"/>
        </w:rPr>
        <w:t xml:space="preserve"> </w:t>
      </w:r>
    </w:p>
    <w:p w14:paraId="36F0E298" w14:textId="644A5AC8" w:rsidR="00AC76DC" w:rsidRPr="003E1CC5" w:rsidRDefault="00512CEC" w:rsidP="0021736B">
      <w:pPr>
        <w:pStyle w:val="ListParagraph"/>
        <w:numPr>
          <w:ilvl w:val="1"/>
          <w:numId w:val="1"/>
        </w:numPr>
        <w:spacing w:after="0" w:line="240" w:lineRule="auto"/>
        <w:rPr>
          <w:rFonts w:ascii="Times New Roman" w:hAnsi="Times New Roman" w:cs="Times New Roman"/>
          <w:b/>
        </w:rPr>
      </w:pPr>
      <w:r>
        <w:rPr>
          <w:rFonts w:ascii="Times New Roman" w:hAnsi="Times New Roman" w:cs="Times New Roman"/>
        </w:rPr>
        <w:t>Calendar of Events:</w:t>
      </w:r>
      <w:r w:rsidR="00396A8C">
        <w:rPr>
          <w:rFonts w:ascii="Times New Roman" w:hAnsi="Times New Roman" w:cs="Times New Roman"/>
        </w:rPr>
        <w:t xml:space="preserve"> </w:t>
      </w:r>
      <w:r w:rsidR="008032F4">
        <w:rPr>
          <w:rFonts w:ascii="Times New Roman" w:hAnsi="Times New Roman" w:cs="Times New Roman"/>
        </w:rPr>
        <w:t>The GO-CHO committee will be hosting the Holiday</w:t>
      </w:r>
      <w:r w:rsidR="003E1CC5">
        <w:rPr>
          <w:rFonts w:ascii="Times New Roman" w:hAnsi="Times New Roman" w:cs="Times New Roman"/>
        </w:rPr>
        <w:t>/Winter luncheon</w:t>
      </w:r>
      <w:r w:rsidR="008032F4">
        <w:rPr>
          <w:rFonts w:ascii="Times New Roman" w:hAnsi="Times New Roman" w:cs="Times New Roman"/>
        </w:rPr>
        <w:t xml:space="preserve"> on December 10</w:t>
      </w:r>
      <w:r w:rsidR="008032F4" w:rsidRPr="008032F4">
        <w:rPr>
          <w:rFonts w:ascii="Times New Roman" w:hAnsi="Times New Roman" w:cs="Times New Roman"/>
          <w:vertAlign w:val="superscript"/>
        </w:rPr>
        <w:t>th</w:t>
      </w:r>
      <w:r w:rsidR="008032F4">
        <w:rPr>
          <w:rFonts w:ascii="Times New Roman" w:hAnsi="Times New Roman" w:cs="Times New Roman"/>
        </w:rPr>
        <w:t>, 2025. An invitation will go out to Board and Commission members soon.</w:t>
      </w:r>
    </w:p>
    <w:p w14:paraId="14ADAFF4" w14:textId="36996A0D" w:rsidR="003E1CC5" w:rsidRDefault="003E1CC5" w:rsidP="003E1CC5">
      <w:pPr>
        <w:spacing w:after="0" w:line="240" w:lineRule="auto"/>
        <w:rPr>
          <w:rFonts w:ascii="Times New Roman" w:hAnsi="Times New Roman" w:cs="Times New Roman"/>
          <w:bCs/>
        </w:rPr>
      </w:pPr>
    </w:p>
    <w:p w14:paraId="58B4A52A" w14:textId="1CD86850" w:rsidR="003E1CC5" w:rsidRPr="003E1CC5" w:rsidRDefault="003E1CC5" w:rsidP="003E1CC5">
      <w:pPr>
        <w:spacing w:after="0" w:line="240" w:lineRule="auto"/>
        <w:rPr>
          <w:rFonts w:ascii="Times New Roman" w:hAnsi="Times New Roman" w:cs="Times New Roman"/>
          <w:bCs/>
        </w:rPr>
      </w:pPr>
      <w:r>
        <w:rPr>
          <w:rFonts w:ascii="Times New Roman" w:hAnsi="Times New Roman" w:cs="Times New Roman"/>
          <w:bCs/>
        </w:rPr>
        <w:t xml:space="preserve">Mr. Post shared his recent travel experiences with American Airlines and Alaskan Air. He specifically mentioned </w:t>
      </w:r>
      <w:r w:rsidR="007C5D0B">
        <w:rPr>
          <w:rFonts w:ascii="Times New Roman" w:hAnsi="Times New Roman" w:cs="Times New Roman"/>
          <w:bCs/>
        </w:rPr>
        <w:t xml:space="preserve">when he traveled at CHO in October there was an issue with the removable ramp not working. He commended the airline staff </w:t>
      </w:r>
      <w:r w:rsidR="00047F24">
        <w:rPr>
          <w:rFonts w:ascii="Times New Roman" w:hAnsi="Times New Roman" w:cs="Times New Roman"/>
          <w:bCs/>
        </w:rPr>
        <w:t xml:space="preserve">who </w:t>
      </w:r>
      <w:r w:rsidR="007C5D0B">
        <w:rPr>
          <w:rFonts w:ascii="Times New Roman" w:hAnsi="Times New Roman" w:cs="Times New Roman"/>
          <w:bCs/>
        </w:rPr>
        <w:t xml:space="preserve">handled </w:t>
      </w:r>
      <w:r w:rsidR="00047F24">
        <w:rPr>
          <w:rFonts w:ascii="Times New Roman" w:hAnsi="Times New Roman" w:cs="Times New Roman"/>
          <w:bCs/>
        </w:rPr>
        <w:t>the situation.</w:t>
      </w:r>
    </w:p>
    <w:p w14:paraId="603D9FB9" w14:textId="77777777" w:rsidR="00162872" w:rsidRDefault="00162872" w:rsidP="00162872">
      <w:pPr>
        <w:spacing w:after="0" w:line="240" w:lineRule="auto"/>
        <w:rPr>
          <w:rFonts w:ascii="Times New Roman" w:hAnsi="Times New Roman" w:cs="Times New Roman"/>
          <w:bCs/>
        </w:rPr>
      </w:pPr>
    </w:p>
    <w:p w14:paraId="579173B6" w14:textId="6FCDC64D" w:rsidR="00162872" w:rsidRPr="00162872" w:rsidRDefault="00B509D5" w:rsidP="00162872">
      <w:pPr>
        <w:spacing w:after="0" w:line="240" w:lineRule="auto"/>
        <w:rPr>
          <w:rFonts w:ascii="Times New Roman" w:hAnsi="Times New Roman" w:cs="Times New Roman"/>
          <w:bCs/>
        </w:rPr>
      </w:pPr>
      <w:r w:rsidRPr="00B509D5">
        <w:rPr>
          <w:rFonts w:ascii="Times New Roman" w:hAnsi="Times New Roman" w:cs="Times New Roman"/>
          <w:b/>
        </w:rPr>
        <w:t>Matters from Authority Members</w:t>
      </w:r>
      <w:r>
        <w:rPr>
          <w:rFonts w:ascii="Times New Roman" w:hAnsi="Times New Roman" w:cs="Times New Roman"/>
          <w:bCs/>
        </w:rPr>
        <w:t xml:space="preserve">: </w:t>
      </w:r>
      <w:r w:rsidR="00047F24">
        <w:rPr>
          <w:rFonts w:ascii="Times New Roman" w:hAnsi="Times New Roman" w:cs="Times New Roman"/>
          <w:bCs/>
        </w:rPr>
        <w:t>None</w:t>
      </w:r>
    </w:p>
    <w:p w14:paraId="44ED39AB" w14:textId="77777777" w:rsidR="003D26A7" w:rsidRDefault="003D26A7" w:rsidP="00826C80">
      <w:pPr>
        <w:spacing w:after="0" w:line="240" w:lineRule="auto"/>
        <w:rPr>
          <w:rFonts w:ascii="Times New Roman" w:hAnsi="Times New Roman" w:cs="Times New Roman"/>
          <w:b/>
        </w:rPr>
      </w:pPr>
    </w:p>
    <w:p w14:paraId="466BABA2" w14:textId="5ACCBF8F" w:rsidR="00F46C1A" w:rsidRDefault="00F46C1A" w:rsidP="00F46C1A">
      <w:pPr>
        <w:spacing w:after="0" w:line="240" w:lineRule="auto"/>
        <w:rPr>
          <w:rFonts w:ascii="Times New Roman" w:hAnsi="Times New Roman" w:cs="Times New Roman"/>
        </w:rPr>
      </w:pPr>
      <w:r>
        <w:rPr>
          <w:rFonts w:ascii="Times New Roman" w:hAnsi="Times New Roman" w:cs="Times New Roman"/>
          <w:b/>
        </w:rPr>
        <w:lastRenderedPageBreak/>
        <w:t xml:space="preserve">Next </w:t>
      </w:r>
      <w:r w:rsidR="00B76F6B">
        <w:rPr>
          <w:rFonts w:ascii="Times New Roman" w:hAnsi="Times New Roman" w:cs="Times New Roman"/>
          <w:b/>
        </w:rPr>
        <w:t>Scheduled Meeting</w:t>
      </w:r>
      <w:r w:rsidR="00C06AD4">
        <w:rPr>
          <w:rFonts w:ascii="Times New Roman" w:hAnsi="Times New Roman" w:cs="Times New Roman"/>
          <w:b/>
        </w:rPr>
        <w:t xml:space="preserve">: </w:t>
      </w:r>
      <w:r w:rsidR="00C06AD4">
        <w:rPr>
          <w:rFonts w:ascii="Times New Roman" w:hAnsi="Times New Roman" w:cs="Times New Roman"/>
        </w:rPr>
        <w:t>Monday</w:t>
      </w:r>
      <w:r w:rsidR="001569EB">
        <w:rPr>
          <w:rFonts w:ascii="Times New Roman" w:hAnsi="Times New Roman" w:cs="Times New Roman"/>
        </w:rPr>
        <w:t xml:space="preserve">, </w:t>
      </w:r>
      <w:r w:rsidR="00BA1583">
        <w:rPr>
          <w:rFonts w:ascii="Times New Roman" w:hAnsi="Times New Roman" w:cs="Times New Roman"/>
        </w:rPr>
        <w:t>January</w:t>
      </w:r>
      <w:r w:rsidR="00512CEC">
        <w:rPr>
          <w:rFonts w:ascii="Times New Roman" w:hAnsi="Times New Roman" w:cs="Times New Roman"/>
        </w:rPr>
        <w:t xml:space="preserve"> </w:t>
      </w:r>
      <w:r w:rsidR="00C06AD4">
        <w:rPr>
          <w:rFonts w:ascii="Times New Roman" w:hAnsi="Times New Roman" w:cs="Times New Roman"/>
        </w:rPr>
        <w:t>1</w:t>
      </w:r>
      <w:r w:rsidR="003E1CC5">
        <w:rPr>
          <w:rFonts w:ascii="Times New Roman" w:hAnsi="Times New Roman" w:cs="Times New Roman"/>
        </w:rPr>
        <w:t>2</w:t>
      </w:r>
      <w:r w:rsidR="00512CEC">
        <w:rPr>
          <w:rFonts w:ascii="Times New Roman" w:hAnsi="Times New Roman" w:cs="Times New Roman"/>
        </w:rPr>
        <w:t>, 202</w:t>
      </w:r>
      <w:r w:rsidR="00BA1583">
        <w:rPr>
          <w:rFonts w:ascii="Times New Roman" w:hAnsi="Times New Roman" w:cs="Times New Roman"/>
        </w:rPr>
        <w:t>6</w:t>
      </w:r>
      <w:r w:rsidR="003D26A7">
        <w:rPr>
          <w:rFonts w:ascii="Times New Roman" w:hAnsi="Times New Roman" w:cs="Times New Roman"/>
        </w:rPr>
        <w:t xml:space="preserve">, </w:t>
      </w:r>
      <w:r w:rsidR="003E1CC5">
        <w:rPr>
          <w:rFonts w:ascii="Times New Roman" w:hAnsi="Times New Roman" w:cs="Times New Roman"/>
        </w:rPr>
        <w:t>4</w:t>
      </w:r>
      <w:r w:rsidR="003D26A7">
        <w:rPr>
          <w:rFonts w:ascii="Times New Roman" w:hAnsi="Times New Roman" w:cs="Times New Roman"/>
        </w:rPr>
        <w:t xml:space="preserve">:00 </w:t>
      </w:r>
      <w:r w:rsidR="001569EB">
        <w:rPr>
          <w:rFonts w:ascii="Times New Roman" w:hAnsi="Times New Roman" w:cs="Times New Roman"/>
        </w:rPr>
        <w:t>p</w:t>
      </w:r>
      <w:r w:rsidR="003D26A7">
        <w:rPr>
          <w:rFonts w:ascii="Times New Roman" w:hAnsi="Times New Roman" w:cs="Times New Roman"/>
        </w:rPr>
        <w:t>.m</w:t>
      </w:r>
      <w:r w:rsidR="001569EB">
        <w:rPr>
          <w:rFonts w:ascii="Times New Roman" w:hAnsi="Times New Roman" w:cs="Times New Roman"/>
        </w:rPr>
        <w:t>.</w:t>
      </w:r>
      <w:r w:rsidR="003D26A7">
        <w:rPr>
          <w:rFonts w:ascii="Times New Roman" w:hAnsi="Times New Roman" w:cs="Times New Roman"/>
        </w:rPr>
        <w:t xml:space="preserve"> Location: </w:t>
      </w:r>
      <w:r w:rsidR="00812B87">
        <w:rPr>
          <w:rFonts w:ascii="Times New Roman" w:hAnsi="Times New Roman" w:cs="Times New Roman"/>
        </w:rPr>
        <w:t>ARFF Training Room</w:t>
      </w:r>
      <w:r w:rsidR="00BA1583">
        <w:rPr>
          <w:rFonts w:ascii="Times New Roman" w:hAnsi="Times New Roman" w:cs="Times New Roman"/>
        </w:rPr>
        <w:t xml:space="preserve"> at CHO Airport</w:t>
      </w:r>
      <w:r w:rsidR="007F62BD">
        <w:rPr>
          <w:rFonts w:ascii="Times New Roman" w:hAnsi="Times New Roman" w:cs="Times New Roman"/>
        </w:rPr>
        <w:t>. Members may arrive at 3:30pm for a tour of the new ARFF building renovations.</w:t>
      </w:r>
    </w:p>
    <w:p w14:paraId="2BA4386D" w14:textId="77777777" w:rsidR="006B04CC" w:rsidRDefault="006B04CC" w:rsidP="00F46C1A">
      <w:pPr>
        <w:spacing w:after="0" w:line="240" w:lineRule="auto"/>
        <w:rPr>
          <w:rFonts w:ascii="Times New Roman" w:hAnsi="Times New Roman" w:cs="Times New Roman"/>
          <w:b/>
        </w:rPr>
      </w:pPr>
    </w:p>
    <w:p w14:paraId="56156784" w14:textId="659CA97F" w:rsidR="00F46C1A" w:rsidRDefault="00654414" w:rsidP="00F46C1A">
      <w:pPr>
        <w:spacing w:after="0" w:line="240" w:lineRule="auto"/>
        <w:rPr>
          <w:rFonts w:ascii="Times New Roman" w:hAnsi="Times New Roman" w:cs="Times New Roman"/>
        </w:rPr>
      </w:pPr>
      <w:r>
        <w:rPr>
          <w:rFonts w:ascii="Times New Roman" w:hAnsi="Times New Roman" w:cs="Times New Roman"/>
          <w:b/>
        </w:rPr>
        <w:t>Adjourn</w:t>
      </w:r>
      <w:r w:rsidR="00C701DA">
        <w:rPr>
          <w:rFonts w:ascii="Times New Roman" w:hAnsi="Times New Roman" w:cs="Times New Roman"/>
          <w:b/>
        </w:rPr>
        <w:t>ment</w:t>
      </w:r>
      <w:r w:rsidR="00B06600">
        <w:rPr>
          <w:rFonts w:ascii="Times New Roman" w:hAnsi="Times New Roman" w:cs="Times New Roman"/>
          <w:b/>
        </w:rPr>
        <w:t xml:space="preserve"> </w:t>
      </w:r>
      <w:r w:rsidR="00A75FC1">
        <w:rPr>
          <w:rFonts w:ascii="Times New Roman" w:hAnsi="Times New Roman" w:cs="Times New Roman"/>
          <w:b/>
        </w:rPr>
        <w:t xml:space="preserve">at </w:t>
      </w:r>
      <w:r w:rsidR="00162872">
        <w:rPr>
          <w:rFonts w:ascii="Times New Roman" w:hAnsi="Times New Roman" w:cs="Times New Roman"/>
        </w:rPr>
        <w:t>4</w:t>
      </w:r>
      <w:r w:rsidR="00433CB1">
        <w:rPr>
          <w:rFonts w:ascii="Times New Roman" w:hAnsi="Times New Roman" w:cs="Times New Roman"/>
        </w:rPr>
        <w:t>:</w:t>
      </w:r>
      <w:r w:rsidR="00162872">
        <w:rPr>
          <w:rFonts w:ascii="Times New Roman" w:hAnsi="Times New Roman" w:cs="Times New Roman"/>
        </w:rPr>
        <w:t>4</w:t>
      </w:r>
      <w:r w:rsidR="008408A4">
        <w:rPr>
          <w:rFonts w:ascii="Times New Roman" w:hAnsi="Times New Roman" w:cs="Times New Roman"/>
        </w:rPr>
        <w:t xml:space="preserve">0 </w:t>
      </w:r>
      <w:r w:rsidR="00E6493C">
        <w:rPr>
          <w:rFonts w:ascii="Times New Roman" w:hAnsi="Times New Roman" w:cs="Times New Roman"/>
        </w:rPr>
        <w:t>p.m.</w:t>
      </w:r>
    </w:p>
    <w:p w14:paraId="0933A664" w14:textId="77777777" w:rsidR="00866DCC" w:rsidRDefault="00866DCC" w:rsidP="00F46C1A">
      <w:pPr>
        <w:spacing w:after="0" w:line="240" w:lineRule="auto"/>
        <w:rPr>
          <w:rFonts w:ascii="Times New Roman" w:hAnsi="Times New Roman" w:cs="Times New Roman"/>
        </w:rPr>
      </w:pPr>
    </w:p>
    <w:sectPr w:rsidR="00866DCC" w:rsidSect="00F9661F">
      <w:pgSz w:w="12240" w:h="15840"/>
      <w:pgMar w:top="720" w:right="99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8177B"/>
    <w:multiLevelType w:val="hybridMultilevel"/>
    <w:tmpl w:val="A4ACCCF6"/>
    <w:lvl w:ilvl="0" w:tplc="31ECB662">
      <w:start w:val="1"/>
      <w:numFmt w:val="decimal"/>
      <w:lvlText w:val="%1."/>
      <w:lvlJc w:val="left"/>
      <w:pPr>
        <w:ind w:left="720" w:hanging="360"/>
      </w:pPr>
      <w:rPr>
        <w:b w:val="0"/>
      </w:rPr>
    </w:lvl>
    <w:lvl w:ilvl="1" w:tplc="CCA6753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43C19"/>
    <w:multiLevelType w:val="hybridMultilevel"/>
    <w:tmpl w:val="760E67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E1E01EF"/>
    <w:multiLevelType w:val="hybridMultilevel"/>
    <w:tmpl w:val="0EA0715E"/>
    <w:lvl w:ilvl="0" w:tplc="08760162">
      <w:start w:val="1"/>
      <w:numFmt w:val="decimal"/>
      <w:lvlText w:val="%1."/>
      <w:lvlJc w:val="left"/>
      <w:pPr>
        <w:ind w:left="720" w:hanging="360"/>
      </w:pPr>
      <w:rPr>
        <w:rFonts w:hint="default"/>
        <w:b w:val="0"/>
      </w:rPr>
    </w:lvl>
    <w:lvl w:ilvl="1" w:tplc="A15CF302">
      <w:start w:val="1"/>
      <w:numFmt w:val="lowerLetter"/>
      <w:lvlText w:val="%2."/>
      <w:lvlJc w:val="left"/>
      <w:pPr>
        <w:ind w:left="153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A824AF"/>
    <w:multiLevelType w:val="hybridMultilevel"/>
    <w:tmpl w:val="CF7A01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B0F5D57"/>
    <w:multiLevelType w:val="hybridMultilevel"/>
    <w:tmpl w:val="199612D2"/>
    <w:lvl w:ilvl="0" w:tplc="0409000F">
      <w:start w:val="1"/>
      <w:numFmt w:val="decimal"/>
      <w:lvlText w:val="%1."/>
      <w:lvlJc w:val="left"/>
      <w:pPr>
        <w:ind w:left="720" w:hanging="360"/>
      </w:pPr>
    </w:lvl>
    <w:lvl w:ilvl="1" w:tplc="54E8DEDC">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6BCE0106"/>
    <w:multiLevelType w:val="hybridMultilevel"/>
    <w:tmpl w:val="CF7A01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719086444">
    <w:abstractNumId w:val="4"/>
  </w:num>
  <w:num w:numId="2" w16cid:durableId="1676348012">
    <w:abstractNumId w:val="3"/>
  </w:num>
  <w:num w:numId="3" w16cid:durableId="1715889650">
    <w:abstractNumId w:val="1"/>
  </w:num>
  <w:num w:numId="4" w16cid:durableId="87968432">
    <w:abstractNumId w:val="5"/>
  </w:num>
  <w:num w:numId="5" w16cid:durableId="882787449">
    <w:abstractNumId w:val="2"/>
  </w:num>
  <w:num w:numId="6" w16cid:durableId="1325743807">
    <w:abstractNumId w:val="0"/>
  </w:num>
  <w:num w:numId="7" w16cid:durableId="17867316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sTQxNTIyMrcwMzJV0lEKTi0uzszPAykwrgUA62fZ7iwAAAA="/>
  </w:docVars>
  <w:rsids>
    <w:rsidRoot w:val="00EE3940"/>
    <w:rsid w:val="00002E36"/>
    <w:rsid w:val="0002610C"/>
    <w:rsid w:val="00031806"/>
    <w:rsid w:val="00033B52"/>
    <w:rsid w:val="00034EAB"/>
    <w:rsid w:val="00035EC7"/>
    <w:rsid w:val="00040D33"/>
    <w:rsid w:val="000452F2"/>
    <w:rsid w:val="00047F24"/>
    <w:rsid w:val="0005083D"/>
    <w:rsid w:val="00057DB2"/>
    <w:rsid w:val="00061728"/>
    <w:rsid w:val="00063AD3"/>
    <w:rsid w:val="00070CAF"/>
    <w:rsid w:val="00072485"/>
    <w:rsid w:val="000763E0"/>
    <w:rsid w:val="00081AEE"/>
    <w:rsid w:val="00083DF8"/>
    <w:rsid w:val="0008663A"/>
    <w:rsid w:val="000940FA"/>
    <w:rsid w:val="00095372"/>
    <w:rsid w:val="000A0DC9"/>
    <w:rsid w:val="000A7037"/>
    <w:rsid w:val="000B5AA1"/>
    <w:rsid w:val="000C0F0A"/>
    <w:rsid w:val="000C4163"/>
    <w:rsid w:val="000C704B"/>
    <w:rsid w:val="000C7A99"/>
    <w:rsid w:val="000C7F09"/>
    <w:rsid w:val="000D7641"/>
    <w:rsid w:val="000E482B"/>
    <w:rsid w:val="000F38B1"/>
    <w:rsid w:val="000F5D48"/>
    <w:rsid w:val="000F7D63"/>
    <w:rsid w:val="00110867"/>
    <w:rsid w:val="001209DB"/>
    <w:rsid w:val="00124626"/>
    <w:rsid w:val="001258C1"/>
    <w:rsid w:val="00134AAD"/>
    <w:rsid w:val="00144760"/>
    <w:rsid w:val="00151791"/>
    <w:rsid w:val="00153F92"/>
    <w:rsid w:val="00155DA8"/>
    <w:rsid w:val="001569EB"/>
    <w:rsid w:val="00162470"/>
    <w:rsid w:val="00162811"/>
    <w:rsid w:val="00162872"/>
    <w:rsid w:val="00164B0A"/>
    <w:rsid w:val="001721C2"/>
    <w:rsid w:val="00180DFB"/>
    <w:rsid w:val="0018390C"/>
    <w:rsid w:val="001909D2"/>
    <w:rsid w:val="00194D67"/>
    <w:rsid w:val="001A540D"/>
    <w:rsid w:val="001A6D13"/>
    <w:rsid w:val="001B0036"/>
    <w:rsid w:val="001B054C"/>
    <w:rsid w:val="001B1D0A"/>
    <w:rsid w:val="001C7394"/>
    <w:rsid w:val="001D1B71"/>
    <w:rsid w:val="001D1D0F"/>
    <w:rsid w:val="001D7FCE"/>
    <w:rsid w:val="001E2B4E"/>
    <w:rsid w:val="001E318D"/>
    <w:rsid w:val="001E39BB"/>
    <w:rsid w:val="001E3C4D"/>
    <w:rsid w:val="001F46CD"/>
    <w:rsid w:val="001F7526"/>
    <w:rsid w:val="00205D54"/>
    <w:rsid w:val="0020737A"/>
    <w:rsid w:val="00207B83"/>
    <w:rsid w:val="0021199A"/>
    <w:rsid w:val="002141C9"/>
    <w:rsid w:val="002152B5"/>
    <w:rsid w:val="0021569B"/>
    <w:rsid w:val="00217C92"/>
    <w:rsid w:val="00221933"/>
    <w:rsid w:val="0022212B"/>
    <w:rsid w:val="00223AAC"/>
    <w:rsid w:val="00226428"/>
    <w:rsid w:val="00252754"/>
    <w:rsid w:val="00255B12"/>
    <w:rsid w:val="00262769"/>
    <w:rsid w:val="002650BB"/>
    <w:rsid w:val="00265E73"/>
    <w:rsid w:val="00271454"/>
    <w:rsid w:val="00271B31"/>
    <w:rsid w:val="00272EC4"/>
    <w:rsid w:val="002A2FA7"/>
    <w:rsid w:val="002A7A94"/>
    <w:rsid w:val="002B3227"/>
    <w:rsid w:val="002B6DD8"/>
    <w:rsid w:val="002B7378"/>
    <w:rsid w:val="002C0871"/>
    <w:rsid w:val="002C66C3"/>
    <w:rsid w:val="002D275E"/>
    <w:rsid w:val="002D4685"/>
    <w:rsid w:val="002D7C9F"/>
    <w:rsid w:val="002E1895"/>
    <w:rsid w:val="002F1814"/>
    <w:rsid w:val="002F386D"/>
    <w:rsid w:val="002F6BF5"/>
    <w:rsid w:val="00304445"/>
    <w:rsid w:val="003066AD"/>
    <w:rsid w:val="003101E1"/>
    <w:rsid w:val="00312E49"/>
    <w:rsid w:val="00312EED"/>
    <w:rsid w:val="003130DD"/>
    <w:rsid w:val="003134C4"/>
    <w:rsid w:val="00314C6F"/>
    <w:rsid w:val="003153F8"/>
    <w:rsid w:val="00322446"/>
    <w:rsid w:val="00336803"/>
    <w:rsid w:val="0034393E"/>
    <w:rsid w:val="003440F3"/>
    <w:rsid w:val="00382A87"/>
    <w:rsid w:val="00396A8C"/>
    <w:rsid w:val="003A2463"/>
    <w:rsid w:val="003B2D99"/>
    <w:rsid w:val="003B4925"/>
    <w:rsid w:val="003B561F"/>
    <w:rsid w:val="003C21C0"/>
    <w:rsid w:val="003C2682"/>
    <w:rsid w:val="003C3248"/>
    <w:rsid w:val="003D26A7"/>
    <w:rsid w:val="003E1CC5"/>
    <w:rsid w:val="003E6097"/>
    <w:rsid w:val="003E787D"/>
    <w:rsid w:val="003F1B71"/>
    <w:rsid w:val="003F6937"/>
    <w:rsid w:val="003F7AD3"/>
    <w:rsid w:val="00401971"/>
    <w:rsid w:val="004024F2"/>
    <w:rsid w:val="004039B1"/>
    <w:rsid w:val="004078B5"/>
    <w:rsid w:val="00411F76"/>
    <w:rsid w:val="004302FB"/>
    <w:rsid w:val="00431527"/>
    <w:rsid w:val="004315D4"/>
    <w:rsid w:val="00433CB1"/>
    <w:rsid w:val="00435F2D"/>
    <w:rsid w:val="004370F1"/>
    <w:rsid w:val="0044198C"/>
    <w:rsid w:val="004553A2"/>
    <w:rsid w:val="004562DF"/>
    <w:rsid w:val="004662A0"/>
    <w:rsid w:val="004716C0"/>
    <w:rsid w:val="00472813"/>
    <w:rsid w:val="00472C22"/>
    <w:rsid w:val="0047769A"/>
    <w:rsid w:val="00487308"/>
    <w:rsid w:val="00491A9A"/>
    <w:rsid w:val="00492D1E"/>
    <w:rsid w:val="004A0A6B"/>
    <w:rsid w:val="004A70FE"/>
    <w:rsid w:val="004B0CC4"/>
    <w:rsid w:val="004B7221"/>
    <w:rsid w:val="004C06BB"/>
    <w:rsid w:val="004C4068"/>
    <w:rsid w:val="004C445D"/>
    <w:rsid w:val="004D115D"/>
    <w:rsid w:val="004E6471"/>
    <w:rsid w:val="004F25BA"/>
    <w:rsid w:val="004F31B1"/>
    <w:rsid w:val="0050758F"/>
    <w:rsid w:val="00507DEF"/>
    <w:rsid w:val="00512A15"/>
    <w:rsid w:val="00512CEC"/>
    <w:rsid w:val="00515FE6"/>
    <w:rsid w:val="00517243"/>
    <w:rsid w:val="005272D3"/>
    <w:rsid w:val="00527E82"/>
    <w:rsid w:val="00532211"/>
    <w:rsid w:val="00542B6D"/>
    <w:rsid w:val="00543A6F"/>
    <w:rsid w:val="0054458A"/>
    <w:rsid w:val="00546433"/>
    <w:rsid w:val="005648BE"/>
    <w:rsid w:val="00567CB5"/>
    <w:rsid w:val="005736B1"/>
    <w:rsid w:val="00573EAE"/>
    <w:rsid w:val="00586C4C"/>
    <w:rsid w:val="005875D5"/>
    <w:rsid w:val="00590B2E"/>
    <w:rsid w:val="005949A2"/>
    <w:rsid w:val="005A0A8F"/>
    <w:rsid w:val="005A2A7B"/>
    <w:rsid w:val="005A51D6"/>
    <w:rsid w:val="005B244D"/>
    <w:rsid w:val="005B68B9"/>
    <w:rsid w:val="005C00DE"/>
    <w:rsid w:val="005C0DD9"/>
    <w:rsid w:val="005C430E"/>
    <w:rsid w:val="005C5780"/>
    <w:rsid w:val="005C7408"/>
    <w:rsid w:val="005E0E0D"/>
    <w:rsid w:val="005E403A"/>
    <w:rsid w:val="00604BB6"/>
    <w:rsid w:val="00633B63"/>
    <w:rsid w:val="00634274"/>
    <w:rsid w:val="006367D2"/>
    <w:rsid w:val="00636E38"/>
    <w:rsid w:val="00640546"/>
    <w:rsid w:val="00642EB5"/>
    <w:rsid w:val="0065005C"/>
    <w:rsid w:val="00654414"/>
    <w:rsid w:val="006630E3"/>
    <w:rsid w:val="0066355E"/>
    <w:rsid w:val="006646A4"/>
    <w:rsid w:val="00677412"/>
    <w:rsid w:val="006801C8"/>
    <w:rsid w:val="00680981"/>
    <w:rsid w:val="00693F13"/>
    <w:rsid w:val="006960CB"/>
    <w:rsid w:val="00696991"/>
    <w:rsid w:val="006A7D35"/>
    <w:rsid w:val="006A7F06"/>
    <w:rsid w:val="006B04CC"/>
    <w:rsid w:val="006B299C"/>
    <w:rsid w:val="006B396D"/>
    <w:rsid w:val="006C4931"/>
    <w:rsid w:val="006C5530"/>
    <w:rsid w:val="006E5529"/>
    <w:rsid w:val="006F7C2D"/>
    <w:rsid w:val="0070254A"/>
    <w:rsid w:val="007034DF"/>
    <w:rsid w:val="00713D9F"/>
    <w:rsid w:val="00735DE7"/>
    <w:rsid w:val="00741F94"/>
    <w:rsid w:val="00744482"/>
    <w:rsid w:val="00752A87"/>
    <w:rsid w:val="00754A98"/>
    <w:rsid w:val="007557E3"/>
    <w:rsid w:val="0075621F"/>
    <w:rsid w:val="00757432"/>
    <w:rsid w:val="007610C9"/>
    <w:rsid w:val="00761387"/>
    <w:rsid w:val="00762F19"/>
    <w:rsid w:val="0076749C"/>
    <w:rsid w:val="00772956"/>
    <w:rsid w:val="007870B7"/>
    <w:rsid w:val="0079065F"/>
    <w:rsid w:val="007962F8"/>
    <w:rsid w:val="007A4627"/>
    <w:rsid w:val="007A5666"/>
    <w:rsid w:val="007B3B3F"/>
    <w:rsid w:val="007B3DFE"/>
    <w:rsid w:val="007C4023"/>
    <w:rsid w:val="007C5D0B"/>
    <w:rsid w:val="007D41BA"/>
    <w:rsid w:val="007D44E2"/>
    <w:rsid w:val="007D4939"/>
    <w:rsid w:val="007D64DF"/>
    <w:rsid w:val="007D73D8"/>
    <w:rsid w:val="007E5541"/>
    <w:rsid w:val="007F3C7A"/>
    <w:rsid w:val="007F62BD"/>
    <w:rsid w:val="007F7C37"/>
    <w:rsid w:val="008032F4"/>
    <w:rsid w:val="00804F98"/>
    <w:rsid w:val="008059AD"/>
    <w:rsid w:val="00805FAA"/>
    <w:rsid w:val="00812B87"/>
    <w:rsid w:val="008138FA"/>
    <w:rsid w:val="008169EC"/>
    <w:rsid w:val="008174BE"/>
    <w:rsid w:val="00820EEF"/>
    <w:rsid w:val="008242AC"/>
    <w:rsid w:val="00826A42"/>
    <w:rsid w:val="00826C80"/>
    <w:rsid w:val="00832D74"/>
    <w:rsid w:val="008331F0"/>
    <w:rsid w:val="00833CCE"/>
    <w:rsid w:val="00835FB6"/>
    <w:rsid w:val="008408A4"/>
    <w:rsid w:val="00841973"/>
    <w:rsid w:val="00842084"/>
    <w:rsid w:val="00842DF4"/>
    <w:rsid w:val="00846464"/>
    <w:rsid w:val="00851516"/>
    <w:rsid w:val="00853F5E"/>
    <w:rsid w:val="008551D2"/>
    <w:rsid w:val="00866DCC"/>
    <w:rsid w:val="00866E6F"/>
    <w:rsid w:val="0087313F"/>
    <w:rsid w:val="00873785"/>
    <w:rsid w:val="00873939"/>
    <w:rsid w:val="00882308"/>
    <w:rsid w:val="00886B49"/>
    <w:rsid w:val="0088702B"/>
    <w:rsid w:val="00887589"/>
    <w:rsid w:val="00890A29"/>
    <w:rsid w:val="008950DD"/>
    <w:rsid w:val="00895251"/>
    <w:rsid w:val="008A1C65"/>
    <w:rsid w:val="008A3C4E"/>
    <w:rsid w:val="008A5785"/>
    <w:rsid w:val="008B1041"/>
    <w:rsid w:val="008B4770"/>
    <w:rsid w:val="008B6D81"/>
    <w:rsid w:val="008C1649"/>
    <w:rsid w:val="008C7CF5"/>
    <w:rsid w:val="008D00E2"/>
    <w:rsid w:val="008D1DC4"/>
    <w:rsid w:val="008D38B3"/>
    <w:rsid w:val="008D7739"/>
    <w:rsid w:val="00925357"/>
    <w:rsid w:val="0094404B"/>
    <w:rsid w:val="009446CC"/>
    <w:rsid w:val="00944795"/>
    <w:rsid w:val="0094629A"/>
    <w:rsid w:val="00964457"/>
    <w:rsid w:val="00967AE6"/>
    <w:rsid w:val="0097057E"/>
    <w:rsid w:val="009738A5"/>
    <w:rsid w:val="009924FD"/>
    <w:rsid w:val="0099554B"/>
    <w:rsid w:val="009A026E"/>
    <w:rsid w:val="009A0999"/>
    <w:rsid w:val="009A3EBE"/>
    <w:rsid w:val="009A4482"/>
    <w:rsid w:val="009A5CCA"/>
    <w:rsid w:val="009B39A6"/>
    <w:rsid w:val="009B523F"/>
    <w:rsid w:val="009B546B"/>
    <w:rsid w:val="009B6D2A"/>
    <w:rsid w:val="009D2A27"/>
    <w:rsid w:val="009D309F"/>
    <w:rsid w:val="009E1BCD"/>
    <w:rsid w:val="009E45D8"/>
    <w:rsid w:val="009E5D33"/>
    <w:rsid w:val="009F12CE"/>
    <w:rsid w:val="009F14AF"/>
    <w:rsid w:val="00A00542"/>
    <w:rsid w:val="00A147CF"/>
    <w:rsid w:val="00A163BD"/>
    <w:rsid w:val="00A208DE"/>
    <w:rsid w:val="00A216BF"/>
    <w:rsid w:val="00A26FFD"/>
    <w:rsid w:val="00A33A2F"/>
    <w:rsid w:val="00A366FB"/>
    <w:rsid w:val="00A373E6"/>
    <w:rsid w:val="00A5283C"/>
    <w:rsid w:val="00A71A3E"/>
    <w:rsid w:val="00A75FC1"/>
    <w:rsid w:val="00A900E9"/>
    <w:rsid w:val="00A92EF5"/>
    <w:rsid w:val="00A93066"/>
    <w:rsid w:val="00A93C51"/>
    <w:rsid w:val="00A95189"/>
    <w:rsid w:val="00AA0908"/>
    <w:rsid w:val="00AA0A17"/>
    <w:rsid w:val="00AA3B58"/>
    <w:rsid w:val="00AA7ADE"/>
    <w:rsid w:val="00AB08B0"/>
    <w:rsid w:val="00AB2F39"/>
    <w:rsid w:val="00AC3DF2"/>
    <w:rsid w:val="00AC76DC"/>
    <w:rsid w:val="00AE11D0"/>
    <w:rsid w:val="00B01BB1"/>
    <w:rsid w:val="00B06600"/>
    <w:rsid w:val="00B22002"/>
    <w:rsid w:val="00B46A4A"/>
    <w:rsid w:val="00B509D5"/>
    <w:rsid w:val="00B51882"/>
    <w:rsid w:val="00B51F49"/>
    <w:rsid w:val="00B63087"/>
    <w:rsid w:val="00B76F6B"/>
    <w:rsid w:val="00B77E67"/>
    <w:rsid w:val="00B819ED"/>
    <w:rsid w:val="00B86731"/>
    <w:rsid w:val="00B86B2D"/>
    <w:rsid w:val="00B9064C"/>
    <w:rsid w:val="00B9095F"/>
    <w:rsid w:val="00B9381E"/>
    <w:rsid w:val="00B946B4"/>
    <w:rsid w:val="00BA03E5"/>
    <w:rsid w:val="00BA0D02"/>
    <w:rsid w:val="00BA1583"/>
    <w:rsid w:val="00BA19A4"/>
    <w:rsid w:val="00BA6B52"/>
    <w:rsid w:val="00BB06C8"/>
    <w:rsid w:val="00BB0FF7"/>
    <w:rsid w:val="00BB2EC9"/>
    <w:rsid w:val="00BB5271"/>
    <w:rsid w:val="00BB74CF"/>
    <w:rsid w:val="00BB7D80"/>
    <w:rsid w:val="00BC1B9C"/>
    <w:rsid w:val="00BC467C"/>
    <w:rsid w:val="00BC5D40"/>
    <w:rsid w:val="00BD097B"/>
    <w:rsid w:val="00BD4C80"/>
    <w:rsid w:val="00BE2E63"/>
    <w:rsid w:val="00BF4116"/>
    <w:rsid w:val="00BF5EB3"/>
    <w:rsid w:val="00C053EB"/>
    <w:rsid w:val="00C06AD4"/>
    <w:rsid w:val="00C168E2"/>
    <w:rsid w:val="00C20085"/>
    <w:rsid w:val="00C201D5"/>
    <w:rsid w:val="00C209E4"/>
    <w:rsid w:val="00C24067"/>
    <w:rsid w:val="00C24759"/>
    <w:rsid w:val="00C252EC"/>
    <w:rsid w:val="00C329F2"/>
    <w:rsid w:val="00C335DA"/>
    <w:rsid w:val="00C35263"/>
    <w:rsid w:val="00C370F9"/>
    <w:rsid w:val="00C474F3"/>
    <w:rsid w:val="00C701DA"/>
    <w:rsid w:val="00C72483"/>
    <w:rsid w:val="00C770DE"/>
    <w:rsid w:val="00C840E7"/>
    <w:rsid w:val="00C85BB0"/>
    <w:rsid w:val="00C85BB1"/>
    <w:rsid w:val="00C9699F"/>
    <w:rsid w:val="00C96AC3"/>
    <w:rsid w:val="00CA1F99"/>
    <w:rsid w:val="00CA7E7B"/>
    <w:rsid w:val="00CB23A7"/>
    <w:rsid w:val="00CC0B74"/>
    <w:rsid w:val="00CC2FAE"/>
    <w:rsid w:val="00CD5A29"/>
    <w:rsid w:val="00CD68C5"/>
    <w:rsid w:val="00CE242A"/>
    <w:rsid w:val="00CF6F8A"/>
    <w:rsid w:val="00D01D79"/>
    <w:rsid w:val="00D02C39"/>
    <w:rsid w:val="00D0538D"/>
    <w:rsid w:val="00D06816"/>
    <w:rsid w:val="00D15103"/>
    <w:rsid w:val="00D20D59"/>
    <w:rsid w:val="00D3298F"/>
    <w:rsid w:val="00D41D33"/>
    <w:rsid w:val="00D43019"/>
    <w:rsid w:val="00D525DD"/>
    <w:rsid w:val="00D526E9"/>
    <w:rsid w:val="00D549F6"/>
    <w:rsid w:val="00D55128"/>
    <w:rsid w:val="00D60A00"/>
    <w:rsid w:val="00D612D5"/>
    <w:rsid w:val="00D62503"/>
    <w:rsid w:val="00D62A63"/>
    <w:rsid w:val="00D66C29"/>
    <w:rsid w:val="00D80D9A"/>
    <w:rsid w:val="00D92600"/>
    <w:rsid w:val="00D94871"/>
    <w:rsid w:val="00D949A4"/>
    <w:rsid w:val="00D9791F"/>
    <w:rsid w:val="00DA1313"/>
    <w:rsid w:val="00DB399F"/>
    <w:rsid w:val="00DD01F8"/>
    <w:rsid w:val="00DD051A"/>
    <w:rsid w:val="00DE23EA"/>
    <w:rsid w:val="00DE6559"/>
    <w:rsid w:val="00DE6A97"/>
    <w:rsid w:val="00DF26D8"/>
    <w:rsid w:val="00DF294A"/>
    <w:rsid w:val="00DF53FA"/>
    <w:rsid w:val="00E00566"/>
    <w:rsid w:val="00E032BB"/>
    <w:rsid w:val="00E0501B"/>
    <w:rsid w:val="00E11DF4"/>
    <w:rsid w:val="00E122DF"/>
    <w:rsid w:val="00E12FEF"/>
    <w:rsid w:val="00E17D72"/>
    <w:rsid w:val="00E31EB7"/>
    <w:rsid w:val="00E32C34"/>
    <w:rsid w:val="00E35EBB"/>
    <w:rsid w:val="00E401CA"/>
    <w:rsid w:val="00E61235"/>
    <w:rsid w:val="00E6493C"/>
    <w:rsid w:val="00E74CA2"/>
    <w:rsid w:val="00E83540"/>
    <w:rsid w:val="00E87B24"/>
    <w:rsid w:val="00E90C48"/>
    <w:rsid w:val="00E95EF1"/>
    <w:rsid w:val="00EB21A5"/>
    <w:rsid w:val="00EC1A41"/>
    <w:rsid w:val="00EC40AE"/>
    <w:rsid w:val="00ED261F"/>
    <w:rsid w:val="00EE2917"/>
    <w:rsid w:val="00EE3940"/>
    <w:rsid w:val="00F14A24"/>
    <w:rsid w:val="00F171A5"/>
    <w:rsid w:val="00F208DE"/>
    <w:rsid w:val="00F253E7"/>
    <w:rsid w:val="00F33CE9"/>
    <w:rsid w:val="00F34BC0"/>
    <w:rsid w:val="00F438C0"/>
    <w:rsid w:val="00F44F92"/>
    <w:rsid w:val="00F46C1A"/>
    <w:rsid w:val="00F677E0"/>
    <w:rsid w:val="00F80B7A"/>
    <w:rsid w:val="00F85288"/>
    <w:rsid w:val="00F927CA"/>
    <w:rsid w:val="00F9661F"/>
    <w:rsid w:val="00F97C0F"/>
    <w:rsid w:val="00FA6326"/>
    <w:rsid w:val="00FB1DE3"/>
    <w:rsid w:val="00FB372A"/>
    <w:rsid w:val="00FB6FAE"/>
    <w:rsid w:val="00FB773B"/>
    <w:rsid w:val="00FC443B"/>
    <w:rsid w:val="00FC5724"/>
    <w:rsid w:val="00FC7459"/>
    <w:rsid w:val="00FD3C6E"/>
    <w:rsid w:val="00FF0BC8"/>
    <w:rsid w:val="00FF1F65"/>
    <w:rsid w:val="00FF4AD1"/>
    <w:rsid w:val="00FF5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BF8DF2"/>
  <w15:docId w15:val="{73960FD7-FDA5-4E91-A06A-B6E190CA1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9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3940"/>
    <w:pPr>
      <w:ind w:left="720"/>
      <w:contextualSpacing/>
    </w:pPr>
  </w:style>
  <w:style w:type="paragraph" w:styleId="BalloonText">
    <w:name w:val="Balloon Text"/>
    <w:basedOn w:val="Normal"/>
    <w:link w:val="BalloonTextChar"/>
    <w:uiPriority w:val="99"/>
    <w:semiHidden/>
    <w:unhideWhenUsed/>
    <w:rsid w:val="00F852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528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1408291">
      <w:bodyDiv w:val="1"/>
      <w:marLeft w:val="0"/>
      <w:marRight w:val="0"/>
      <w:marTop w:val="0"/>
      <w:marBottom w:val="0"/>
      <w:divBdr>
        <w:top w:val="none" w:sz="0" w:space="0" w:color="auto"/>
        <w:left w:val="none" w:sz="0" w:space="0" w:color="auto"/>
        <w:bottom w:val="none" w:sz="0" w:space="0" w:color="auto"/>
        <w:right w:val="none" w:sz="0" w:space="0" w:color="auto"/>
      </w:divBdr>
    </w:div>
    <w:div w:id="1895655729">
      <w:bodyDiv w:val="1"/>
      <w:marLeft w:val="0"/>
      <w:marRight w:val="0"/>
      <w:marTop w:val="0"/>
      <w:marBottom w:val="0"/>
      <w:divBdr>
        <w:top w:val="none" w:sz="0" w:space="0" w:color="auto"/>
        <w:left w:val="none" w:sz="0" w:space="0" w:color="auto"/>
        <w:bottom w:val="none" w:sz="0" w:space="0" w:color="auto"/>
        <w:right w:val="none" w:sz="0" w:space="0" w:color="auto"/>
      </w:divBdr>
    </w:div>
    <w:div w:id="1966540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cid:image001.jpg@01D4D81E.60A399E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3A3BF6-04F9-4292-A3EB-A52100847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5</Words>
  <Characters>499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ntha Varner</dc:creator>
  <cp:lastModifiedBy>Jessica Conley</cp:lastModifiedBy>
  <cp:revision>2</cp:revision>
  <cp:lastPrinted>2025-11-17T18:27:00Z</cp:lastPrinted>
  <dcterms:created xsi:type="dcterms:W3CDTF">2025-11-18T11:45:00Z</dcterms:created>
  <dcterms:modified xsi:type="dcterms:W3CDTF">2025-11-1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510593ec0702b422a78c8be9521c528a13adbb0284d172860c0c9dc37541f0</vt:lpwstr>
  </property>
</Properties>
</file>